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685"/>
        <w:gridCol w:w="743"/>
        <w:gridCol w:w="743"/>
        <w:gridCol w:w="743"/>
        <w:gridCol w:w="746"/>
        <w:gridCol w:w="3032"/>
      </w:tblGrid>
      <w:tr w:rsidR="00B61740" w:rsidRPr="00631654" w14:paraId="18A9F844" w14:textId="47A6A185" w:rsidTr="0014254D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737BE015" w14:textId="5EB69433" w:rsidR="00116E7E" w:rsidRDefault="0014254D" w:rsidP="00420AA2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bookmarkStart w:id="0" w:name="_GoBack"/>
            <w:bookmarkEnd w:id="0"/>
            <w:r w:rsidRPr="0014254D">
              <w:rPr>
                <w:rFonts w:ascii="Sylfaen" w:hAnsi="Sylfaen" w:cs="Sylfaen"/>
                <w:b/>
                <w:sz w:val="24"/>
                <w:szCs w:val="18"/>
                <w:lang w:val="en-US"/>
              </w:rPr>
              <w:t>სტანდარტი</w:t>
            </w:r>
            <w:r w:rsidR="00B61740" w:rsidRPr="007F4FB8">
              <w:rPr>
                <w:rFonts w:cs="Arial"/>
                <w:b/>
                <w:sz w:val="24"/>
                <w:szCs w:val="18"/>
                <w:lang w:val="en-US"/>
              </w:rPr>
              <w:t xml:space="preserve"> 1: </w:t>
            </w:r>
            <w:r w:rsidRPr="0014254D">
              <w:rPr>
                <w:rFonts w:ascii="Sylfaen" w:hAnsi="Sylfaen" w:cs="Sylfaen"/>
                <w:b/>
                <w:sz w:val="24"/>
                <w:szCs w:val="18"/>
                <w:lang w:val="en-US"/>
              </w:rPr>
              <w:t>მმართველობა</w:t>
            </w:r>
            <w:r w:rsidRPr="0014254D">
              <w:rPr>
                <w:rFonts w:cs="Arial"/>
                <w:b/>
                <w:sz w:val="24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24"/>
                <w:szCs w:val="18"/>
                <w:lang w:val="en-US"/>
              </w:rPr>
              <w:t>და</w:t>
            </w:r>
            <w:r w:rsidRPr="0014254D">
              <w:rPr>
                <w:rFonts w:cs="Arial"/>
                <w:b/>
                <w:sz w:val="24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24"/>
                <w:szCs w:val="18"/>
                <w:lang w:val="en-US"/>
              </w:rPr>
              <w:t>ვალდებულება</w:t>
            </w:r>
          </w:p>
          <w:p w14:paraId="1D5DBE38" w14:textId="01667512" w:rsidR="00B61740" w:rsidRPr="00631654" w:rsidRDefault="0014254D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სამედიცინო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დაწესებულება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გამოხატავ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აშკარა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ლიდერობა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თამბაქოსაგან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>-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თავისუფალი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პოლიტიკი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სისტემური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განსახორციელებლად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და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უზრუნველყოფ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sz w:val="20"/>
                <w:szCs w:val="18"/>
                <w:lang w:val="en-US"/>
              </w:rPr>
              <w:t>ანგარიშვალდებულებას</w:t>
            </w:r>
            <w:r w:rsidRPr="0014254D">
              <w:rPr>
                <w:rFonts w:cs="Arial"/>
                <w:sz w:val="20"/>
                <w:szCs w:val="18"/>
                <w:lang w:val="en-US"/>
              </w:rPr>
              <w:t>.</w:t>
            </w:r>
            <w:r w:rsidR="00116E7E">
              <w:rPr>
                <w:rFonts w:cs="Arial"/>
                <w:sz w:val="20"/>
                <w:szCs w:val="18"/>
                <w:lang w:val="en-US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30571AC0" w14:textId="5563404A" w:rsidR="00B61740" w:rsidRPr="000E2AF8" w:rsidRDefault="0014254D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="00B61740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2E48B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40EC4CB8" w:rsidR="00B61740" w:rsidRPr="00631654" w:rsidRDefault="0014254D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6076F732" w:rsidR="00B61740" w:rsidRPr="00631654" w:rsidRDefault="0014254D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="00B61740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2361E56F" w14:textId="65E9A9BA" w:rsidR="00B61740" w:rsidRDefault="0014254D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097C0FC3" w14:textId="344A978B" w:rsidR="00B61740" w:rsidRDefault="0014254D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DA50BF" w:rsidRPr="00631654" w14:paraId="5DDF0739" w14:textId="77756C20" w:rsidTr="002E48B5">
        <w:trPr>
          <w:trHeight w:val="802"/>
        </w:trPr>
        <w:tc>
          <w:tcPr>
            <w:tcW w:w="988" w:type="pct"/>
            <w:shd w:val="clear" w:color="auto" w:fill="auto"/>
          </w:tcPr>
          <w:p w14:paraId="2BAED4B9" w14:textId="0650C4C7" w:rsidR="00DA50BF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აჩნ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კონკრეტუ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ებ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ომელიც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ესაბამ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ევროპ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ქსელ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ლობალურ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ანდარტებ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სახორციელებლად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D239AB7" w14:textId="215C21CA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ორგანიზაცი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Policy documents of the healthcare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ოემლც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ჩვენებ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ENSH-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ლობალურ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ანდარტ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ხორციე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ვალდებულება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6B84603" w14:textId="12FF56D9" w:rsidR="00DA50BF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7662C8A3" w14:textId="4CB3A223" w:rsidR="00DA50BF" w:rsidRPr="006F1558" w:rsidRDefault="00E7169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B81677" w14:textId="55C964AE" w:rsidR="00DA50BF" w:rsidRPr="006F1558" w:rsidRDefault="00E7169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F42B9CF" w14:textId="664E7624" w:rsidR="00DA50BF" w:rsidRPr="006F1558" w:rsidRDefault="00E7169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2E48B5">
        <w:trPr>
          <w:trHeight w:val="552"/>
        </w:trPr>
        <w:tc>
          <w:tcPr>
            <w:tcW w:w="988" w:type="pct"/>
            <w:vMerge w:val="restart"/>
            <w:shd w:val="clear" w:color="auto" w:fill="auto"/>
          </w:tcPr>
          <w:p w14:paraId="50250B6B" w14:textId="406FE956" w:rsidR="00DA50BF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კრძალა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ნებისმიერ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ხ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პონსორო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იღ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ინდუსტრიის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თ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ნაწარმი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სთ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კავშირებუ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ხელსაწყო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ყიდვ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თ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ორ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ელ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.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იგარეტი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833EF6C" w14:textId="1D939A99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ორგანიზაც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კრძალა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ინდუსტრი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ხრიდ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პონსორობა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ნხ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იღება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D53D4C4" w14:textId="56614DFF" w:rsidR="00DA50BF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64162942" w14:textId="2E72462A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139C2CF" w14:textId="5440E1EA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F36660" w14:textId="046A80FE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2E48B5">
        <w:trPr>
          <w:trHeight w:val="999"/>
        </w:trPr>
        <w:tc>
          <w:tcPr>
            <w:tcW w:w="988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14:paraId="79CB8CE2" w14:textId="60878A18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ორგანიზაც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კრძალა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ნაწარმ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ის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წყობილობ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თ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ორ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ელ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-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იგარეტ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ყიდვა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CEF40AF" w14:textId="1077E866" w:rsidR="00DA50BF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1915597" w14:textId="28D31F10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F8D376F" w14:textId="3BD33ED4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7944BEE" w14:textId="49227B1C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2E48B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430173F0" w14:textId="5CE492A7" w:rsidR="00DA50BF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საზღვრა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კვეთრ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ნგარიშვალდებ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ხორციე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ველ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ნეზე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29C99A6D" w14:textId="6D650275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აღ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ნ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ენეჯერ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ქ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კისრებუ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ვალეო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ზედამხედველო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უწიო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>განხორციელება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36051DF" w14:textId="0B03A903" w:rsidR="00DA50BF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3131B23A" w14:textId="51CD9B62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A8F2938" w14:textId="3718644A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12D347E" w14:textId="608C3DD8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2E48B5">
        <w:trPr>
          <w:trHeight w:val="775"/>
        </w:trPr>
        <w:tc>
          <w:tcPr>
            <w:tcW w:w="988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14:paraId="0D25025C" w14:textId="69A1D615" w:rsidR="00DA50BF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ასუხისმგებლო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საზღვრულ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ველ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ნეზე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ხოლციე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ველ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სპექტისათვის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73481E7" w14:textId="59EFFD33" w:rsidR="00DA50BF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046827CE" w14:textId="09E4B96B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ACBB5BF" w14:textId="634BB618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40824CB" w14:textId="08A65ACE" w:rsidR="00DA50BF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2E48B5">
        <w:trPr>
          <w:trHeight w:val="1044"/>
        </w:trPr>
        <w:tc>
          <w:tcPr>
            <w:tcW w:w="988" w:type="pct"/>
            <w:vMerge w:val="restart"/>
            <w:shd w:val="clear" w:color="auto" w:fill="auto"/>
          </w:tcPr>
          <w:p w14:paraId="53E2C9AF" w14:textId="7125C4CC" w:rsidR="00F76953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კადრები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დაქირავები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კონტრაქტები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(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სუბკონტრაქტორები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ან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იმ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კონტრაქტორი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ორგანიზაციები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ჩათვლით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რომლებიც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ემსახურებიან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ამ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დაწესებულება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)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ვალდებულია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დაიცვას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გარემო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შესაბამისი</w:t>
            </w:r>
            <w:r w:rsidRPr="002E48B5">
              <w:rPr>
                <w:rFonts w:cs="Arial"/>
                <w:sz w:val="18"/>
                <w:szCs w:val="18"/>
                <w:lang w:val="en-IE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IE"/>
              </w:rPr>
              <w:t>წესები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E6014BE" w14:textId="7FC6DF52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ნამშრომ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საქმ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ითხო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ნამშრომ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ვალდებ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იცვ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ა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EE9B575" w14:textId="62F0A91A" w:rsidR="00F76953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6E32BBD" w14:textId="5F4695EE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411AA3C" w14:textId="492E996E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4BC7897" w14:textId="5591AE66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2E48B5">
        <w:trPr>
          <w:trHeight w:val="1044"/>
        </w:trPr>
        <w:tc>
          <w:tcPr>
            <w:tcW w:w="988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08" w:type="pct"/>
            <w:shd w:val="clear" w:color="auto" w:fill="auto"/>
          </w:tcPr>
          <w:p w14:paraId="6CC66A5D" w14:textId="50C5928C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ქვეკონტრაქტორ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ითხოვ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ნამშრომლ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ერთგულება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მბაქოსაგან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ავისუფა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ადმი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86D831C" w14:textId="1B7E631E" w:rsidR="00F76953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4C4BBECF" w14:textId="4468F363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E3EBC9" w14:textId="0FB4467E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2D936AB" w14:textId="4DC96A32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2E48B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1DA2B70C" w14:textId="363E4E27" w:rsidR="00F76953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ქმნ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რატეგია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ოქმედ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ოკუმენტ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სახორციელებელ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ექანიზმ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ომელიც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>დაეფუძნ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ვით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-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ფასები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(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უდიტ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)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ნიტორინგ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/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ფას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დეგებს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6550913" w14:textId="35B147B8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>სტრატეგ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ოქმედ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ეგმ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მუშავებულ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იმართ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მახორციელებელ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lastRenderedPageBreak/>
              <w:t>გუნდ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იერ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7AA1420" w14:textId="789F69AA" w:rsidR="00F76953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12D2D84F" w14:textId="6AF8534D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DC10985" w14:textId="54CE5322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96FD59" w14:textId="72D946CE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2E48B5">
        <w:trPr>
          <w:trHeight w:val="1233"/>
        </w:trPr>
        <w:tc>
          <w:tcPr>
            <w:tcW w:w="988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14:paraId="5079A299" w14:textId="212A65E1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რატეგ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ოქმედ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ეგმ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დაიხედ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ოველწლიურად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თვითშეფას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,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მონიტორინგი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ფას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დეგებ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თვალისწინებით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0C63DA6" w14:textId="1CD9BA9A" w:rsidR="00F76953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vAlign w:val="center"/>
          </w:tcPr>
          <w:p w14:paraId="7037DA73" w14:textId="75F62759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9C4631E" w14:textId="4A9823C8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E1B3AC1" w14:textId="53D16E11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2E48B5">
        <w:trPr>
          <w:trHeight w:val="496"/>
        </w:trPr>
        <w:tc>
          <w:tcPr>
            <w:tcW w:w="988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1A56BB65" w:rsidR="00F76953" w:rsidRPr="00631654" w:rsidRDefault="002E48B5" w:rsidP="002E48B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ედიცინ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წესებულებ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მოყოფ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საბამ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დამიანურ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ფინანსურ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ესურსებ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ყველ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საბამის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პოლიტიკ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ნხორციელებისათვის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08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2EC7E180" w:rsidR="00F76953" w:rsidRPr="00631654" w:rsidRDefault="002E48B5" w:rsidP="002E48B5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ფინანსურ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ადამიანურ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რესურსები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ამოყოფილი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ტრატეგიის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და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სამოქმედო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გეგმის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E48B5">
              <w:rPr>
                <w:rFonts w:ascii="Sylfaen" w:hAnsi="Sylfaen" w:cs="Sylfaen"/>
                <w:sz w:val="18"/>
                <w:szCs w:val="18"/>
                <w:lang w:val="en-US"/>
              </w:rPr>
              <w:t>შესაბამისად</w:t>
            </w:r>
            <w:r w:rsidRPr="002E48B5">
              <w:rPr>
                <w:rFonts w:cs="Arial"/>
                <w:sz w:val="18"/>
                <w:szCs w:val="18"/>
                <w:lang w:val="en-US"/>
              </w:rPr>
              <w:t>.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80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E7169D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2E48B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2390CB59" w:rsidR="00F76953" w:rsidRPr="00631654" w:rsidRDefault="0014254D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2E48B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1568CDC1" w:rsidR="00F76953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9"/>
        <w:gridCol w:w="2838"/>
        <w:gridCol w:w="3654"/>
        <w:gridCol w:w="756"/>
        <w:gridCol w:w="756"/>
        <w:gridCol w:w="756"/>
        <w:gridCol w:w="756"/>
        <w:gridCol w:w="3029"/>
      </w:tblGrid>
      <w:tr w:rsidR="0014254D" w:rsidRPr="00631654" w14:paraId="28884796" w14:textId="27CAD8CD" w:rsidTr="00875629">
        <w:trPr>
          <w:trHeight w:val="574"/>
          <w:tblHeader/>
        </w:trPr>
        <w:tc>
          <w:tcPr>
            <w:tcW w:w="3062" w:type="pct"/>
            <w:gridSpan w:val="3"/>
            <w:shd w:val="clear" w:color="auto" w:fill="auto"/>
            <w:vAlign w:val="center"/>
          </w:tcPr>
          <w:p w14:paraId="53149D6E" w14:textId="1D7C0473" w:rsidR="0014254D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16"/>
              </w:rPr>
              <w:lastRenderedPageBreak/>
              <w:t>სტანდარტი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2: </w:t>
            </w:r>
            <w:r w:rsidR="00875629" w:rsidRPr="00875629">
              <w:rPr>
                <w:rFonts w:ascii="Sylfaen" w:hAnsi="Sylfaen" w:cs="Sylfaen"/>
                <w:b/>
                <w:color w:val="0D0D0D"/>
                <w:sz w:val="24"/>
                <w:szCs w:val="16"/>
                <w:lang w:val="en-IE"/>
              </w:rPr>
              <w:t>კომუნიკაცია</w:t>
            </w:r>
          </w:p>
          <w:p w14:paraId="061D824E" w14:textId="6BD81B1D" w:rsidR="0014254D" w:rsidRPr="00631654" w:rsidRDefault="00875629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ამედიცინო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დაწესებულებ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პასუხისმგებელი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მკვეთრად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განსაზღვრო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ამბაქოსაგ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ავისუფალ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პოლიტიკი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ინტერაქტიურ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კომუნიკაციი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ისტემებ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ამბაქო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შეწყვეტი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მხარდამჭერ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ისტემებ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.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იგი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გამოიყენებ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ხვადასხვ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მედი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აშუალებებს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ყველ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ანამშრომელ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,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პაციენტებ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/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რეზიდენტებ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,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თემ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ხვა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სუბკონტრაქტორებთან</w:t>
            </w:r>
            <w:r w:rsidRPr="0087562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20"/>
                <w:szCs w:val="16"/>
                <w:lang w:val="en-IE"/>
              </w:rPr>
              <w:t>კომუნიკაციისათვის</w:t>
            </w:r>
            <w:r w:rsidR="0014254D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67" w:type="pct"/>
            <w:gridSpan w:val="4"/>
            <w:shd w:val="clear" w:color="auto" w:fill="auto"/>
            <w:vAlign w:val="center"/>
          </w:tcPr>
          <w:p w14:paraId="351CAF92" w14:textId="77D15877" w:rsidR="0014254D" w:rsidRPr="000E2AF8" w:rsidRDefault="0014254D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2BEBF436" w14:textId="77777777" w:rsidR="0014254D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15824253" w14:textId="16048DE4" w:rsidTr="00875629">
        <w:trPr>
          <w:trHeight w:val="60"/>
          <w:tblHeader/>
        </w:trPr>
        <w:tc>
          <w:tcPr>
            <w:tcW w:w="189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6FEBBFE2" w:rsidR="0014254D" w:rsidRPr="00631654" w:rsidRDefault="0014254D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70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5CBC2441" w:rsidR="0014254D" w:rsidRPr="00631654" w:rsidRDefault="0014254D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451737F6" w14:textId="61B853E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26CABF65" w14:textId="44E11554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4B1D562A" w14:textId="247235E8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2" w:type="pct"/>
            <w:tcBorders>
              <w:bottom w:val="single" w:sz="4" w:space="0" w:color="auto"/>
            </w:tcBorders>
            <w:vAlign w:val="center"/>
          </w:tcPr>
          <w:p w14:paraId="3F7F663F" w14:textId="0528CAC0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010014DA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47C4283D" w14:textId="7B2C9209" w:rsidR="0014254D" w:rsidRDefault="0014254D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60AED317" w14:textId="4B487FC8" w:rsidTr="00875629">
        <w:trPr>
          <w:trHeight w:val="802"/>
        </w:trPr>
        <w:tc>
          <w:tcPr>
            <w:tcW w:w="983" w:type="pct"/>
            <w:shd w:val="clear" w:color="auto" w:fill="auto"/>
          </w:tcPr>
          <w:p w14:paraId="41372FE9" w14:textId="6CFC46A1" w:rsidR="0014254D" w:rsidRPr="00320243" w:rsidRDefault="00875629" w:rsidP="0087562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გარემო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ხდებ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ქტიურ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კომუნიკაცი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თა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ათ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ქირავ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წი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მდეგ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სევე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ოწევ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წყვეტ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ხმარ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ძლებლობებზე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9" w:type="pct"/>
            <w:shd w:val="clear" w:color="auto" w:fill="auto"/>
          </w:tcPr>
          <w:p w14:paraId="7D35DB9A" w14:textId="28CFEB0F" w:rsidR="0014254D" w:rsidRPr="00320243" w:rsidRDefault="00875629" w:rsidP="0087562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უბკონტრაქტორ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ული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ორგანიზაცი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პოლიტიკ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წყვეტ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ერვისებზე</w:t>
            </w:r>
            <w:r w:rsidR="0014254D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70" w:type="pct"/>
            <w:shd w:val="clear" w:color="auto" w:fill="auto"/>
          </w:tcPr>
          <w:p w14:paraId="16369A9C" w14:textId="77777777" w:rsidR="0014254D" w:rsidRPr="00250DC1" w:rsidRDefault="0014254D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vAlign w:val="center"/>
          </w:tcPr>
          <w:p w14:paraId="47D6094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792F6C0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2B50CE1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60032E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75AEA68" w14:textId="648FB707" w:rsidR="0014254D" w:rsidRDefault="0014254D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4254D" w:rsidRPr="00631654" w14:paraId="44E91995" w14:textId="35DF6DF3" w:rsidTr="00875629">
        <w:trPr>
          <w:trHeight w:val="802"/>
        </w:trPr>
        <w:tc>
          <w:tcPr>
            <w:tcW w:w="983" w:type="pct"/>
            <w:shd w:val="clear" w:color="auto" w:fill="auto"/>
          </w:tcPr>
          <w:p w14:paraId="2DE4F226" w14:textId="6BCAE958" w:rsidR="0014254D" w:rsidRPr="00320243" w:rsidRDefault="00875629" w:rsidP="0087562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პაციენტებ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ერვის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იმღებებ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წინასწარ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ულნ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რია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ამედიცინო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წესებულებ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გარემო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მოქმედ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აგრეთვე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ზე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ნებებ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ხელმისაწვდომი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ხარდაჭერის</w:t>
            </w:r>
            <w:r w:rsidRPr="00875629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909" w:type="pct"/>
            <w:shd w:val="clear" w:color="auto" w:fill="auto"/>
          </w:tcPr>
          <w:p w14:paraId="432A58A6" w14:textId="274BB50D" w:rsidR="0014254D" w:rsidRPr="00320243" w:rsidRDefault="00875629" w:rsidP="0087562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ერვის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მიმღებ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ული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ორგანიზაცი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პოლიტიკ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შეწყვეტის</w:t>
            </w:r>
            <w:r w:rsidRPr="00875629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875629">
              <w:rPr>
                <w:rFonts w:ascii="Sylfaen" w:hAnsi="Sylfaen" w:cs="Sylfaen"/>
                <w:color w:val="0D0D0D"/>
                <w:sz w:val="18"/>
                <w:szCs w:val="16"/>
              </w:rPr>
              <w:t>სერვისებზე</w:t>
            </w:r>
            <w:r w:rsidR="0014254D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70" w:type="pct"/>
            <w:shd w:val="clear" w:color="auto" w:fill="auto"/>
          </w:tcPr>
          <w:p w14:paraId="4A979EA9" w14:textId="77777777" w:rsidR="0014254D" w:rsidRPr="009B53D8" w:rsidRDefault="0014254D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vAlign w:val="center"/>
          </w:tcPr>
          <w:p w14:paraId="35AEA8B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088C315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054E299C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229EE5F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89D8C5" w14:textId="1999631E" w:rsidR="0014254D" w:rsidRDefault="0014254D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4254D" w:rsidRPr="00631654" w14:paraId="0D175BCD" w14:textId="5E4DE112" w:rsidTr="00875629">
        <w:trPr>
          <w:trHeight w:val="802"/>
        </w:trPr>
        <w:tc>
          <w:tcPr>
            <w:tcW w:w="983" w:type="pct"/>
            <w:shd w:val="clear" w:color="auto" w:fill="auto"/>
          </w:tcPr>
          <w:p w14:paraId="3D8755B3" w14:textId="3CD217A3" w:rsidR="0014254D" w:rsidRPr="00CF1025" w:rsidRDefault="00875629" w:rsidP="0087562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sz w:val="18"/>
                <w:szCs w:val="18"/>
              </w:rPr>
              <w:t>საზოგადოება</w:t>
            </w:r>
            <w:r w:rsidRPr="00875629">
              <w:rPr>
                <w:rFonts w:cstheme="minorHAnsi"/>
                <w:sz w:val="18"/>
                <w:szCs w:val="18"/>
              </w:rPr>
              <w:t xml:space="preserve"> (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ემი</w:t>
            </w:r>
            <w:r w:rsidRPr="00875629">
              <w:rPr>
                <w:rFonts w:cstheme="minorHAnsi"/>
                <w:sz w:val="18"/>
                <w:szCs w:val="18"/>
              </w:rPr>
              <w:t xml:space="preserve">),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მათ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ორ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პეციფიკურ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ამიზნე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აუდიტორი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წინასწარ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ინფორმირებული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დაწესებულებაშ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ვისუფალ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გარემო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lastRenderedPageBreak/>
              <w:t>დ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აგრეთვე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ვ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დანებებ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ხელმისაწვდომ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მხარდაჭერ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="0014254D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909" w:type="pct"/>
            <w:shd w:val="clear" w:color="auto" w:fill="auto"/>
          </w:tcPr>
          <w:p w14:paraId="0BEF9570" w14:textId="1C306068" w:rsidR="0014254D" w:rsidRPr="00030C5D" w:rsidRDefault="00875629" w:rsidP="0087562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875629">
              <w:rPr>
                <w:rFonts w:ascii="Sylfaen" w:hAnsi="Sylfaen" w:cs="Sylfaen"/>
                <w:sz w:val="18"/>
                <w:szCs w:val="18"/>
              </w:rPr>
              <w:lastRenderedPageBreak/>
              <w:t>თემ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წარმომადგენლები</w:t>
            </w:r>
            <w:r w:rsidRPr="00875629">
              <w:rPr>
                <w:rFonts w:cstheme="minorHAnsi"/>
                <w:sz w:val="18"/>
                <w:szCs w:val="18"/>
              </w:rPr>
              <w:t xml:space="preserve">,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მათ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ორ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პეციფიკურ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ამიზნე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აუდიტორი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ინფორმირებული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ორგანიზაცი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lastRenderedPageBreak/>
              <w:t>თავისუფალი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875629">
              <w:rPr>
                <w:rFonts w:cstheme="minorHAnsi"/>
                <w:sz w:val="18"/>
                <w:szCs w:val="18"/>
              </w:rPr>
              <w:t xml:space="preserve"> </w:t>
            </w:r>
            <w:r w:rsidRPr="00875629">
              <w:rPr>
                <w:rFonts w:ascii="Sylfaen" w:hAnsi="Sylfaen" w:cs="Sylfaen"/>
                <w:sz w:val="18"/>
                <w:szCs w:val="18"/>
              </w:rPr>
              <w:t>სერვისებზე</w:t>
            </w:r>
            <w:r w:rsidR="0014254D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170" w:type="pct"/>
            <w:shd w:val="clear" w:color="auto" w:fill="auto"/>
          </w:tcPr>
          <w:p w14:paraId="0144A243" w14:textId="77777777" w:rsidR="0014254D" w:rsidRPr="00631654" w:rsidRDefault="0014254D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vAlign w:val="center"/>
          </w:tcPr>
          <w:p w14:paraId="41119D2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BC6156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593076AC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2" w:type="pct"/>
            <w:vAlign w:val="center"/>
          </w:tcPr>
          <w:p w14:paraId="3345854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CC051C5" w14:textId="34C47D19" w:rsidR="0014254D" w:rsidRDefault="0014254D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4254D" w:rsidRPr="00631654" w14:paraId="39D0F910" w14:textId="290DD16D" w:rsidTr="00875629">
        <w:trPr>
          <w:trHeight w:val="496"/>
        </w:trPr>
        <w:tc>
          <w:tcPr>
            <w:tcW w:w="306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45E91C93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lastRenderedPageBreak/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1805C007" w14:textId="27988935" w:rsidTr="00875629">
        <w:trPr>
          <w:trHeight w:val="496"/>
        </w:trPr>
        <w:tc>
          <w:tcPr>
            <w:tcW w:w="306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364DF251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2979"/>
        <w:gridCol w:w="3613"/>
        <w:gridCol w:w="768"/>
        <w:gridCol w:w="771"/>
        <w:gridCol w:w="771"/>
        <w:gridCol w:w="771"/>
        <w:gridCol w:w="2998"/>
      </w:tblGrid>
      <w:tr w:rsidR="0014254D" w:rsidRPr="00631654" w14:paraId="787E11ED" w14:textId="08F57F52" w:rsidTr="003B15ED">
        <w:trPr>
          <w:trHeight w:val="574"/>
          <w:tblHeader/>
        </w:trPr>
        <w:tc>
          <w:tcPr>
            <w:tcW w:w="3053" w:type="pct"/>
            <w:gridSpan w:val="3"/>
            <w:shd w:val="clear" w:color="auto" w:fill="auto"/>
            <w:vAlign w:val="center"/>
          </w:tcPr>
          <w:p w14:paraId="60715100" w14:textId="0F7C0484" w:rsidR="0014254D" w:rsidRDefault="0014254D" w:rsidP="00116E7E">
            <w:pPr>
              <w:spacing w:before="60" w:after="60" w:line="240" w:lineRule="auto"/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20"/>
              </w:rPr>
              <w:lastRenderedPageBreak/>
              <w:t>სტანდარტი</w:t>
            </w: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3: </w:t>
            </w:r>
            <w:r w:rsidR="003B15ED" w:rsidRPr="003B15ED">
              <w:rPr>
                <w:rFonts w:ascii="Sylfaen" w:hAnsi="Sylfaen" w:cs="Sylfaen"/>
                <w:b/>
                <w:bCs/>
                <w:color w:val="0D0D0D"/>
                <w:sz w:val="24"/>
                <w:szCs w:val="20"/>
              </w:rPr>
              <w:t>განათლება</w:t>
            </w:r>
            <w:r w:rsidR="003B15ED" w:rsidRPr="003B15ED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3B15ED" w:rsidRPr="003B15ED">
              <w:rPr>
                <w:rFonts w:ascii="Sylfaen" w:hAnsi="Sylfaen" w:cs="Sylfaen"/>
                <w:b/>
                <w:bCs/>
                <w:color w:val="0D0D0D"/>
                <w:sz w:val="24"/>
                <w:szCs w:val="20"/>
              </w:rPr>
              <w:t>და</w:t>
            </w:r>
            <w:r w:rsidR="003B15ED" w:rsidRPr="003B15ED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3B15ED" w:rsidRPr="003B15ED">
              <w:rPr>
                <w:rFonts w:ascii="Sylfaen" w:hAnsi="Sylfaen" w:cs="Sylfaen"/>
                <w:b/>
                <w:bCs/>
                <w:color w:val="0D0D0D"/>
                <w:sz w:val="24"/>
                <w:szCs w:val="20"/>
              </w:rPr>
              <w:t>ტრენინგი</w:t>
            </w:r>
          </w:p>
          <w:p w14:paraId="575F7400" w14:textId="0FD27767" w:rsidR="0014254D" w:rsidRPr="00631654" w:rsidRDefault="003B15ED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სამედიცინო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დაწესებულება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ადგენ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ტრენინგ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გეგმა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თანამშრომლ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(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კლინიკურ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თუ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არაკლინიკურ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)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ინსტრუქტაჟისთვ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მათი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როლ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შესახებ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თამბაქოსაგან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თავისუფალი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პოლიტიკის</w:t>
            </w:r>
            <w:r w:rsidRPr="003B15ED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20"/>
                <w:szCs w:val="20"/>
              </w:rPr>
              <w:t>განხორციელებაში</w:t>
            </w:r>
            <w:r w:rsidR="0014254D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87" w:type="pct"/>
            <w:gridSpan w:val="4"/>
            <w:shd w:val="clear" w:color="auto" w:fill="auto"/>
            <w:vAlign w:val="center"/>
          </w:tcPr>
          <w:p w14:paraId="03F210E0" w14:textId="6971F386" w:rsidR="0014254D" w:rsidRPr="000E2AF8" w:rsidRDefault="0014254D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60" w:type="pct"/>
          </w:tcPr>
          <w:p w14:paraId="4D2229DB" w14:textId="77777777" w:rsidR="0014254D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54BA1432" w14:textId="32AC91D3" w:rsidTr="003B15ED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5592BF77" w:rsidR="0014254D" w:rsidRPr="00631654" w:rsidRDefault="0014254D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57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0BBA8A98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vAlign w:val="center"/>
          </w:tcPr>
          <w:p w14:paraId="17FE9BD3" w14:textId="1E626BA2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7" w:type="pct"/>
            <w:tcBorders>
              <w:bottom w:val="single" w:sz="4" w:space="0" w:color="auto"/>
            </w:tcBorders>
            <w:vAlign w:val="center"/>
          </w:tcPr>
          <w:p w14:paraId="1DACA52D" w14:textId="4E45390C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7" w:type="pct"/>
            <w:tcBorders>
              <w:bottom w:val="single" w:sz="4" w:space="0" w:color="auto"/>
            </w:tcBorders>
            <w:vAlign w:val="center"/>
          </w:tcPr>
          <w:p w14:paraId="034979AE" w14:textId="35A420BB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7" w:type="pct"/>
            <w:tcBorders>
              <w:bottom w:val="single" w:sz="4" w:space="0" w:color="auto"/>
            </w:tcBorders>
            <w:vAlign w:val="center"/>
          </w:tcPr>
          <w:p w14:paraId="34CDC2E1" w14:textId="31DA34C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60" w:type="pct"/>
            <w:tcBorders>
              <w:bottom w:val="single" w:sz="4" w:space="0" w:color="auto"/>
            </w:tcBorders>
          </w:tcPr>
          <w:p w14:paraId="565B8AD6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21630846" w14:textId="10EA0BC9" w:rsidR="0014254D" w:rsidRDefault="0014254D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3B15ED" w:rsidRPr="00631654" w14:paraId="0EED3E1B" w14:textId="6F4116E1" w:rsidTr="003B15ED">
        <w:trPr>
          <w:trHeight w:val="802"/>
        </w:trPr>
        <w:tc>
          <w:tcPr>
            <w:tcW w:w="942" w:type="pct"/>
            <w:shd w:val="clear" w:color="auto" w:fill="auto"/>
          </w:tcPr>
          <w:p w14:paraId="01A5A692" w14:textId="23BAE46D" w:rsidR="0014254D" w:rsidRPr="00320243" w:rsidRDefault="003B15ED" w:rsidP="003B15ED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პოლიტ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სტრუქციებ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ვალდებულო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ლისთვ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ენეჯერ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4AF3F1CD" w14:textId="0B58394F" w:rsidR="0014254D" w:rsidRPr="00320243" w:rsidRDefault="003B15ED" w:rsidP="003B15ED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რომელი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ენეჯერების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ჩათვლით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ნაწილეობს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პოლიტიკის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ნხილვასა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სტრუქციებში</w:t>
            </w:r>
            <w:r w:rsidR="0014254D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14254D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57" w:type="pct"/>
            <w:shd w:val="clear" w:color="auto" w:fill="auto"/>
          </w:tcPr>
          <w:p w14:paraId="0B90193F" w14:textId="77777777" w:rsidR="0014254D" w:rsidRPr="007A0392" w:rsidRDefault="0014254D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46" w:type="pct"/>
            <w:vAlign w:val="center"/>
          </w:tcPr>
          <w:p w14:paraId="322547A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5B3B7DC1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1454410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7F4ED924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0" w:type="pct"/>
          </w:tcPr>
          <w:p w14:paraId="2F17B172" w14:textId="70A2A61C" w:rsidR="0014254D" w:rsidRDefault="0014254D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B15ED" w:rsidRPr="00631654" w14:paraId="66124D3D" w14:textId="3AFF380F" w:rsidTr="003B15ED">
        <w:trPr>
          <w:trHeight w:val="802"/>
        </w:trPr>
        <w:tc>
          <w:tcPr>
            <w:tcW w:w="942" w:type="pct"/>
            <w:shd w:val="clear" w:color="auto" w:fill="auto"/>
          </w:tcPr>
          <w:p w14:paraId="3E744762" w14:textId="2D1E318E" w:rsidR="0014254D" w:rsidRPr="00320243" w:rsidRDefault="003B15ED" w:rsidP="003B15ED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მედიცინ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წესებულებ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უზრუნველყოფ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ომ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მ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ცოდე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უ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ოგორ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იუდგე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ელ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იგარეტ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მხმარებლებ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ომ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აცნობო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ათ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რემოს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ას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ვ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ნებ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ხარდაჭერ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DE34F93" w14:textId="241048DD" w:rsidR="0014254D" w:rsidRPr="00320243" w:rsidRDefault="003B15ED" w:rsidP="003B15ED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სტრუქტირებული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ოგორ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ახდინო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ელ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იგარეტ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მხმარებ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ფორმირებ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აგა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ვისუფა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რემოს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ას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ვ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ნებ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ხარდაჭერ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57" w:type="pct"/>
            <w:shd w:val="clear" w:color="auto" w:fill="auto"/>
          </w:tcPr>
          <w:p w14:paraId="64706D20" w14:textId="77777777" w:rsidR="0014254D" w:rsidRPr="007A0392" w:rsidRDefault="0014254D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46" w:type="pct"/>
            <w:vAlign w:val="center"/>
          </w:tcPr>
          <w:p w14:paraId="481763B4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4458CCA1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1DAF06F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5EAB20B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0" w:type="pct"/>
          </w:tcPr>
          <w:p w14:paraId="6C166286" w14:textId="102542C7" w:rsidR="0014254D" w:rsidRDefault="0014254D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B15ED" w:rsidRPr="00631654" w14:paraId="2566E908" w14:textId="31CEAF08" w:rsidTr="003B15ED">
        <w:trPr>
          <w:trHeight w:val="70"/>
        </w:trPr>
        <w:tc>
          <w:tcPr>
            <w:tcW w:w="942" w:type="pct"/>
            <w:shd w:val="clear" w:color="auto" w:fill="auto"/>
          </w:tcPr>
          <w:p w14:paraId="672A11AC" w14:textId="3FB27ACF" w:rsidR="0014254D" w:rsidRPr="00320243" w:rsidRDefault="003B15ED" w:rsidP="003B15ED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კლინ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ტრენინგდებ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კლ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ჩევების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ტერვენცი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ტექნიკით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ელ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იგარეტ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მოკიდებუ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კურნალო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უკეთეს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ეთოდებ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53F4DEA2" w14:textId="67C527D5" w:rsidR="0014254D" w:rsidRPr="00320243" w:rsidRDefault="003B15ED" w:rsidP="003B15ED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ყველ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ამშრომე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ტრენინგებული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ოკლ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რჩევების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ინტერვენცი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ტექნიკით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ელ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იგარეტზე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მოკიდებუ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კურნალო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უკეთეს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მეთოდებ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157" w:type="pct"/>
            <w:shd w:val="clear" w:color="auto" w:fill="auto"/>
          </w:tcPr>
          <w:p w14:paraId="740DBCF2" w14:textId="77777777" w:rsidR="0014254D" w:rsidRPr="007A0392" w:rsidRDefault="0014254D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6" w:type="pct"/>
            <w:vAlign w:val="center"/>
          </w:tcPr>
          <w:p w14:paraId="4E1696C9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53A3750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40CEAAB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53775E3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0" w:type="pct"/>
          </w:tcPr>
          <w:p w14:paraId="611DA597" w14:textId="2F5E1E7D" w:rsidR="0014254D" w:rsidRDefault="0014254D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B15ED" w:rsidRPr="00631654" w14:paraId="297E7B6C" w14:textId="496669F9" w:rsidTr="003B15ED">
        <w:trPr>
          <w:trHeight w:val="802"/>
        </w:trPr>
        <w:tc>
          <w:tcPr>
            <w:tcW w:w="942" w:type="pct"/>
            <w:shd w:val="clear" w:color="auto" w:fill="auto"/>
          </w:tcPr>
          <w:p w14:paraId="7806AB73" w14:textId="02B52AE4" w:rsidR="0014254D" w:rsidRPr="00320243" w:rsidRDefault="003B15ED" w:rsidP="003B15ED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lastRenderedPageBreak/>
              <w:t>კლინ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ძირითად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მშრომლებ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ტრენინგდებია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დაგდ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უკეთეს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ტექნ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არსებუ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მოცდი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თვალისწინებ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2EC48EC" w14:textId="2DBD8385" w:rsidR="0014254D" w:rsidRPr="00320243" w:rsidRDefault="003B15ED" w:rsidP="003B15ED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ნმშრომლებ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დატრენინგებუ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არიან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თამბაქო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დაგდ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საუკეთესო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ტექნიკ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შესახებ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არსებული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მოცდილების</w:t>
            </w:r>
            <w:r w:rsidRPr="003B15E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3B15ED">
              <w:rPr>
                <w:rFonts w:ascii="Sylfaen" w:hAnsi="Sylfaen" w:cs="Sylfaen"/>
                <w:color w:val="0D0D0D"/>
                <w:sz w:val="18"/>
                <w:szCs w:val="16"/>
              </w:rPr>
              <w:t>გათვალისწინებით</w:t>
            </w:r>
            <w:r w:rsidR="0014254D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57" w:type="pct"/>
            <w:shd w:val="clear" w:color="auto" w:fill="auto"/>
          </w:tcPr>
          <w:p w14:paraId="2DB6602D" w14:textId="77777777" w:rsidR="0014254D" w:rsidRPr="00320243" w:rsidRDefault="0014254D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6" w:type="pct"/>
            <w:vAlign w:val="center"/>
          </w:tcPr>
          <w:p w14:paraId="48945B0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7E756D6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79F3731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7" w:type="pct"/>
            <w:vAlign w:val="center"/>
          </w:tcPr>
          <w:p w14:paraId="0B9335A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60" w:type="pct"/>
          </w:tcPr>
          <w:p w14:paraId="78FC404F" w14:textId="13F2A623" w:rsidR="0014254D" w:rsidRDefault="0014254D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4254D" w:rsidRPr="00631654" w14:paraId="17BF6163" w14:textId="003C0227" w:rsidTr="003B15ED">
        <w:trPr>
          <w:trHeight w:val="496"/>
        </w:trPr>
        <w:tc>
          <w:tcPr>
            <w:tcW w:w="305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1D89591E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0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0017A7B2" w14:textId="29137F89" w:rsidTr="003B15ED">
        <w:trPr>
          <w:trHeight w:val="496"/>
        </w:trPr>
        <w:tc>
          <w:tcPr>
            <w:tcW w:w="305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22E5B1E5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4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60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685"/>
        <w:gridCol w:w="743"/>
        <w:gridCol w:w="746"/>
        <w:gridCol w:w="746"/>
        <w:gridCol w:w="746"/>
        <w:gridCol w:w="3026"/>
      </w:tblGrid>
      <w:tr w:rsidR="0014254D" w:rsidRPr="00631654" w14:paraId="710451D5" w14:textId="0EF9AF18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FFFFC31" w14:textId="1A4373D4" w:rsidR="0014254D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20"/>
              </w:rPr>
              <w:lastRenderedPageBreak/>
              <w:t>სტანდარტი</w:t>
            </w: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4: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იდენტიფიცირება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,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დიაგნოზი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და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თა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მბაქოს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თავის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დანებების</w:t>
            </w:r>
            <w:r w:rsidR="000365AA" w:rsidRPr="000365AA">
              <w:rPr>
                <w:rFonts w:ascii="Calibri" w:hAnsi="Calibri" w:cs="Arial"/>
                <w:b/>
                <w:sz w:val="24"/>
                <w:szCs w:val="20"/>
              </w:rPr>
              <w:t xml:space="preserve"> </w:t>
            </w:r>
            <w:r w:rsidR="000365AA" w:rsidRPr="000365AA">
              <w:rPr>
                <w:rFonts w:ascii="Sylfaen" w:hAnsi="Sylfaen" w:cs="Sylfaen"/>
                <w:b/>
                <w:sz w:val="24"/>
                <w:szCs w:val="20"/>
              </w:rPr>
              <w:t>მხარდაჭერა</w:t>
            </w:r>
          </w:p>
          <w:p w14:paraId="7496BD91" w14:textId="57C270CD" w:rsidR="0014254D" w:rsidRPr="00631654" w:rsidRDefault="000365AA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0365AA">
              <w:rPr>
                <w:rFonts w:ascii="Sylfaen" w:hAnsi="Sylfaen" w:cs="Sylfaen"/>
                <w:sz w:val="20"/>
                <w:szCs w:val="16"/>
              </w:rPr>
              <w:t>სამედიცინო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დაწესებულებ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ახდენ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ყველ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მწეველი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იდენტიფიცირება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უზრუნველყოფ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შესაბამი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მზრუნველობა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,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თავისდანებები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მხარდაჭერა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განხორციელება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საერთაშრისო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საუკეთესო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პრაქტიკის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ეროვნული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სტანდარტების</w:t>
            </w:r>
            <w:r w:rsidRPr="000365AA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0365AA">
              <w:rPr>
                <w:rFonts w:ascii="Sylfaen" w:hAnsi="Sylfaen" w:cs="Sylfaen"/>
                <w:sz w:val="20"/>
                <w:szCs w:val="16"/>
              </w:rPr>
              <w:t>შესაბამისად</w:t>
            </w:r>
            <w:r w:rsidR="0014254D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4" w:type="pct"/>
            <w:gridSpan w:val="4"/>
            <w:shd w:val="clear" w:color="auto" w:fill="auto"/>
            <w:vAlign w:val="center"/>
          </w:tcPr>
          <w:p w14:paraId="55F34754" w14:textId="68AED282" w:rsidR="0014254D" w:rsidRPr="000E2AF8" w:rsidRDefault="0014254D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0" w:type="pct"/>
          </w:tcPr>
          <w:p w14:paraId="1BBEDC0D" w14:textId="77777777" w:rsidR="0014254D" w:rsidRDefault="0014254D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3BDDEC18" w14:textId="040C9846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417AB85E" w:rsidR="0014254D" w:rsidRPr="00631654" w:rsidRDefault="0014254D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3E7728C8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2FDF7819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5A93979F" w14:textId="7C3454AF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6B2C8454" w14:textId="1F647CBF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78772BCB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10FAE019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723A55B9" w14:textId="0373CE4A" w:rsidR="0014254D" w:rsidRDefault="0014254D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26F27452" w14:textId="42F77F10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3F5A78D5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ატურ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ოცედურ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საზღვრ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ახდინ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სარგებლე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მოკიდებულ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ტატუს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ოკუმენტირე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ექტრონულ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წოდ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).</w:t>
            </w:r>
          </w:p>
        </w:tc>
        <w:tc>
          <w:tcPr>
            <w:tcW w:w="908" w:type="pct"/>
            <w:shd w:val="clear" w:color="auto" w:fill="auto"/>
          </w:tcPr>
          <w:p w14:paraId="4F5C4048" w14:textId="59C360F6" w:rsidR="0014254D" w:rsidRPr="00094C4C" w:rsidRDefault="000365AA" w:rsidP="000365AA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სახი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>/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მომხმარებელი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სისტემატურად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აღირიცხება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აქვ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მისი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ნაიკოტინდამოკიდებულების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დიაგნოსტირებული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დოკუმენტირებული</w:t>
            </w:r>
            <w:r w:rsidRPr="000365AA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IE"/>
              </w:rPr>
              <w:t>სტატუსი</w:t>
            </w:r>
            <w:r w:rsidR="0014254D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11AEE1D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BA7AA5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A3E32F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2BD24F06" w14:textId="16218AD5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0109882C" w14:textId="3E2E5439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636B5DDA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ატურ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ოცედურ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საზღვრ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ახდინ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სარგებლე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ათ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ორ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ბავშვების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ფეხმძიმ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ქალბატონ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ექტრონულ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წოდ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)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ორად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კვამლ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ზემოქმედ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ოკუმენტირება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C911325" w14:textId="6004C5B3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სერვისის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მომხმარებელი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არის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მეორადი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კვამლის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ზეგავლენის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ქვეში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აღირიცხება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  <w:lang w:val="en-GB"/>
              </w:rPr>
              <w:t>დოკუმენტირებულია</w:t>
            </w:r>
            <w:r w:rsidR="0014254D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49855DE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6A68B8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E44D2B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261EDA5" w14:textId="05DEC66D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3D9BC27" w14:textId="51E68BBC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28890E51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ხმარ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)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ისკ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ნფორმირე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ებ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ფართოდა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აწვდომ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ამრებლისათვის</w:t>
            </w:r>
            <w:r w:rsidR="0014254D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CE20D2D" w14:textId="45DA31EE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ხმარ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)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ისკ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სახებ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ნფორმაც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სერვის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ფართოდა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აწვდომი</w:t>
            </w:r>
            <w:r w:rsidR="0014254D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7203FCE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D24C4E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6A3A280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48B9F5D" w14:textId="228267E0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714CCB4" w14:textId="4B6D741F" w:rsidTr="00EA3A35">
        <w:trPr>
          <w:trHeight w:val="802"/>
        </w:trPr>
        <w:tc>
          <w:tcPr>
            <w:tcW w:w="988" w:type="pct"/>
            <w:vMerge w:val="restart"/>
            <w:shd w:val="clear" w:color="auto" w:fill="auto"/>
          </w:tcPr>
          <w:p w14:paraId="2313D21A" w14:textId="083231D8" w:rsidR="0014254D" w:rsidRPr="00094C4C" w:rsidRDefault="000365AA" w:rsidP="000365AA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დენტიფიცირებ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ელ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ეწოდე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კლ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ჩევ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რსებ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ყრდნობით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14:paraId="4A6FF02F" w14:textId="61FBF3CA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დენტიფიცირებ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ელ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ეწოდე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კლ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ჩევ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რსებ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ყრდნობით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35E1284" w14:textId="77777777" w:rsidR="0014254D" w:rsidRPr="00A74B91" w:rsidRDefault="0014254D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3EC7E1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2AE6DAE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410CB216" w14:textId="4BF82486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D42A1A4" w14:textId="1F18D441" w:rsidTr="00EA3A35">
        <w:trPr>
          <w:trHeight w:val="802"/>
        </w:trPr>
        <w:tc>
          <w:tcPr>
            <w:tcW w:w="988" w:type="pct"/>
            <w:vMerge/>
            <w:shd w:val="clear" w:color="auto" w:fill="auto"/>
          </w:tcPr>
          <w:p w14:paraId="23FE0E07" w14:textId="77777777" w:rsidR="0014254D" w:rsidRPr="00094C4C" w:rsidRDefault="0014254D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646CE6F3" w14:textId="14724DD5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მხმარებელთ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ტივირე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ღონისძიებ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ოკუმენტირებულია</w:t>
            </w:r>
            <w:r w:rsidR="0014254D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0E4F243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EFF1F8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C692D2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693886C" w14:textId="0F342FB3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561FAF08" w14:textId="34E563AA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403FEF70" w14:textId="24DDFA36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ლ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სახურ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ეგმ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დენტიფიცირება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უკეთებ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ასუხობ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/>
                <w:sz w:val="18"/>
                <w:szCs w:val="18"/>
              </w:rPr>
              <w:t>/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ლების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ორად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წეველ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ჭიროებებს</w:t>
            </w:r>
            <w:r w:rsidR="0014254D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6FD173E0" w14:textId="7BDF439C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მხმარებლე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მსახურე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გეგმ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იდენტიფიცირება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უკეთებ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პასუხობ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>/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ომხმარებლების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ეორადი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წეველე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საჭიროებებ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ხდებ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მათი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დოკუმენტირება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lastRenderedPageBreak/>
              <w:t>მკურნალობის</w:t>
            </w:r>
            <w:r w:rsidRPr="000365AA"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bCs/>
                <w:sz w:val="18"/>
                <w:szCs w:val="18"/>
              </w:rPr>
              <w:t>გეგმაში</w:t>
            </w:r>
            <w:r w:rsidR="0014254D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5157508F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2CC1AC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B2C10CC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5F2D2EB9" w14:textId="7896D27C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4F5EDD78" w14:textId="6366515C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188A9E2D" w14:textId="6583D5CA" w:rsidR="0014254D" w:rsidRPr="00094C4C" w:rsidRDefault="000365AA" w:rsidP="000365A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სამედიცინ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ქვ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ქო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ნებ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ვის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მ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უშუალ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აწვდომო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როვნულ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ერთაშორის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იდლაინ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ფუძველ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მოკიდებულ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მკურნალოდ</w:t>
            </w:r>
            <w:r w:rsidR="0014254D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E2D6C7" w14:textId="61AED3A5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ელ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ქვ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წვდომო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ებ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წვდ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ყრდნობი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კურნალობას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51564D22" w14:textId="77777777" w:rsidR="0014254D" w:rsidRPr="007A0392" w:rsidRDefault="0014254D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3F4E7E2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5709FF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674C34AD" w14:textId="65B029C4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892FA70" w14:textId="718DAD28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093AC65F" w:rsidR="0014254D" w:rsidRPr="00094C4C" w:rsidRDefault="000365AA" w:rsidP="000365AA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ისდანებ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იხილავ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ელთ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კონკრეტ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ერაპიუ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თხოვნილებებ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 (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ორსულო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ნტალურ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ავადებ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წინ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ოპერაცი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ტატუს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>)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4856A5B1" w14:textId="55CF2D3F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ებ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მართულ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პეციფიკურ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ჯგუფ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ჭიროებებ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ცემულ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საბამ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ყრდნობით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ქმნილ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ხელმძღვანელოებს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ოტოკოლებში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F1F55DC" w14:textId="77777777" w:rsidR="0014254D" w:rsidRPr="007A0392" w:rsidRDefault="0014254D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82E540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A1AE1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6338CF57" w14:textId="098A888C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07FF3540" w14:textId="15772788" w:rsidTr="00833D38">
        <w:trPr>
          <w:trHeight w:val="70"/>
        </w:trPr>
        <w:tc>
          <w:tcPr>
            <w:tcW w:w="988" w:type="pct"/>
            <w:shd w:val="clear" w:color="auto" w:fill="auto"/>
          </w:tcPr>
          <w:p w14:paraId="699E7E91" w14:textId="522EB4CA" w:rsidR="0014254D" w:rsidRPr="00094C4C" w:rsidRDefault="000365AA" w:rsidP="000365A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იხილავ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ფარმაკოლოგიურ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ხარდაჭერა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გორ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ნებე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ნტეგრალურ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ნაწილ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ლებისათვის</w:t>
            </w:r>
            <w:r w:rsidR="0014254D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06A5F64" w14:textId="30DCD431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ფარმაცევტულ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ხარდაჭერ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ხელმისაწვდომ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მხმარებლებისათვ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ყრდნპ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ს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0BDA2339" w14:textId="77777777" w:rsidR="0014254D" w:rsidRPr="007A0392" w:rsidRDefault="0014254D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02488D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4A33BA2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734479A" w14:textId="63AB9309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ED97D4A" w14:textId="4BABA574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64AA897A" w14:textId="3BFD91EC" w:rsidR="0014254D" w:rsidRPr="00094C4C" w:rsidRDefault="000365AA" w:rsidP="000365A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lastRenderedPageBreak/>
              <w:t>სამედიცინ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ისდანებე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ორგანიზაცი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იერ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მოყენებულ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ამ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ატურ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ეფერალ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ნიტორინგ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ისტემ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ის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ვინც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ოწევა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თავ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ანებებ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ათგანზე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ნხორციელდე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კურნალობის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მდგომი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თვალყურეო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აც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ფუძნებ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როვნულ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უკეთეს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ერთაშორისო</w:t>
            </w:r>
            <w:r w:rsidRPr="000365A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მოცდილებას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7D68F41E" w14:textId="23178DD2" w:rsidR="0014254D" w:rsidRPr="00094C4C" w:rsidRDefault="000365AA" w:rsidP="000365A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365A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კურნალო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შემდგომ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მეთვალყურეობის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ერვისი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ეყრდნობა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0365A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0365AA">
              <w:rPr>
                <w:rFonts w:ascii="Sylfaen" w:hAnsi="Sylfaen" w:cs="Sylfaen"/>
                <w:sz w:val="18"/>
                <w:szCs w:val="18"/>
              </w:rPr>
              <w:t>პრაქტიკას</w:t>
            </w:r>
            <w:r w:rsidR="0014254D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E6A2B32" w14:textId="77777777" w:rsidR="0014254D" w:rsidRPr="007A0392" w:rsidRDefault="0014254D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B31DA59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2927AE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0" w:type="pct"/>
          </w:tcPr>
          <w:p w14:paraId="12F72A0F" w14:textId="061AA22B" w:rsidR="0014254D" w:rsidRDefault="0014254D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A868B5D" w14:textId="2F154FE7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20976725" w:rsidR="0014254D" w:rsidRPr="00631654" w:rsidRDefault="0014254D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0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2CA13104" w14:textId="2665FC99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1894D066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0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14254D" w:rsidRPr="00631654" w:rsidRDefault="0014254D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685"/>
        <w:gridCol w:w="743"/>
        <w:gridCol w:w="743"/>
        <w:gridCol w:w="743"/>
        <w:gridCol w:w="746"/>
        <w:gridCol w:w="3032"/>
      </w:tblGrid>
      <w:tr w:rsidR="0014254D" w:rsidRPr="00631654" w14:paraId="6CB0EFB7" w14:textId="3CCE1E55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CB72599" w14:textId="06CD3FB2" w:rsidR="0014254D" w:rsidRPr="00116E7E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4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24"/>
              </w:rPr>
              <w:lastRenderedPageBreak/>
              <w:t>სტანდარტი</w:t>
            </w:r>
            <w:r w:rsidRPr="00116E7E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 xml:space="preserve"> 5: </w:t>
            </w:r>
            <w:r w:rsidR="00A25646" w:rsidRPr="00A25646">
              <w:rPr>
                <w:rFonts w:ascii="Sylfaen" w:hAnsi="Sylfaen" w:cs="Sylfaen"/>
                <w:b/>
                <w:sz w:val="24"/>
                <w:szCs w:val="24"/>
              </w:rPr>
              <w:t>თამბაქოსაგან</w:t>
            </w:r>
            <w:r w:rsidR="00A25646" w:rsidRPr="00A25646">
              <w:rPr>
                <w:rFonts w:ascii="Calibri" w:hAnsi="Calibri" w:cs="Arial"/>
                <w:b/>
                <w:sz w:val="24"/>
                <w:szCs w:val="24"/>
              </w:rPr>
              <w:t xml:space="preserve"> </w:t>
            </w:r>
            <w:r w:rsidR="00A25646" w:rsidRPr="00A25646">
              <w:rPr>
                <w:rFonts w:ascii="Sylfaen" w:hAnsi="Sylfaen" w:cs="Sylfaen"/>
                <w:b/>
                <w:sz w:val="24"/>
                <w:szCs w:val="24"/>
              </w:rPr>
              <w:t>თავისუფალი</w:t>
            </w:r>
            <w:r w:rsidR="00A25646" w:rsidRPr="00A25646">
              <w:rPr>
                <w:rFonts w:ascii="Calibri" w:hAnsi="Calibri" w:cs="Arial"/>
                <w:b/>
                <w:sz w:val="24"/>
                <w:szCs w:val="24"/>
              </w:rPr>
              <w:t xml:space="preserve"> </w:t>
            </w:r>
            <w:r w:rsidR="00A25646" w:rsidRPr="00A25646">
              <w:rPr>
                <w:rFonts w:ascii="Sylfaen" w:hAnsi="Sylfaen" w:cs="Sylfaen"/>
                <w:b/>
                <w:sz w:val="24"/>
                <w:szCs w:val="24"/>
              </w:rPr>
              <w:t>გარემო</w:t>
            </w:r>
          </w:p>
          <w:p w14:paraId="04F23B27" w14:textId="772A0915" w:rsidR="0014254D" w:rsidRPr="00631654" w:rsidRDefault="00A25646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A25646">
              <w:rPr>
                <w:rFonts w:ascii="Sylfaen" w:hAnsi="Sylfaen" w:cs="Sylfaen"/>
                <w:sz w:val="20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დაწესებულებამ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შექმნა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თავისუფალი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კამპუსი</w:t>
            </w:r>
            <w:r w:rsidRPr="00A25646">
              <w:rPr>
                <w:rFonts w:ascii="Calibri" w:hAnsi="Calibri" w:cs="Arial"/>
                <w:sz w:val="20"/>
                <w:szCs w:val="16"/>
              </w:rPr>
              <w:t xml:space="preserve"> (</w:t>
            </w:r>
            <w:r w:rsidRPr="00A25646">
              <w:rPr>
                <w:rFonts w:ascii="Sylfaen" w:hAnsi="Sylfaen" w:cs="Sylfaen"/>
                <w:sz w:val="20"/>
                <w:szCs w:val="16"/>
              </w:rPr>
              <w:t>ტერიტორია</w:t>
            </w:r>
            <w:r w:rsidRPr="00A25646">
              <w:rPr>
                <w:rFonts w:ascii="Calibri" w:hAnsi="Calibri" w:cs="Arial"/>
                <w:sz w:val="20"/>
                <w:szCs w:val="16"/>
              </w:rPr>
              <w:t>)</w:t>
            </w:r>
            <w:r w:rsidR="0014254D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BD3F027" w14:textId="261EEA8F" w:rsidR="0014254D" w:rsidRPr="000E2AF8" w:rsidRDefault="0014254D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4A6E6A23" w14:textId="77777777" w:rsidR="0014254D" w:rsidRDefault="0014254D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1DCC3568" w14:textId="08EA9098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0DE2FF69" w:rsidR="0014254D" w:rsidRPr="00631654" w:rsidRDefault="0014254D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6B92ADE1" w:rsidR="0014254D" w:rsidRPr="00631654" w:rsidRDefault="0014254D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1696A9D" w14:textId="3B7B933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242BFEC0" w14:textId="2E2962D8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46D8CCF0" w14:textId="18CB081A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63AEE14" w14:textId="3B4C6D14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18D3C3DD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29B9BC76" w14:textId="0F0DA804" w:rsidR="0014254D" w:rsidRDefault="0014254D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3BC305CB" w14:textId="557FB8E8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3E299CD7" w14:textId="771DAB13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მ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ნახორციელ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უძ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წარმოადგინ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სუფა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ნობებ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ორ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4F96995" w14:textId="381ADD7A" w:rsidR="0014254D" w:rsidRPr="00A25646" w:rsidRDefault="00A25646" w:rsidP="00A25646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ნობ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სუფა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ორ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 xml:space="preserve">. </w:t>
            </w:r>
          </w:p>
        </w:tc>
        <w:tc>
          <w:tcPr>
            <w:tcW w:w="1180" w:type="pct"/>
            <w:shd w:val="clear" w:color="auto" w:fill="auto"/>
          </w:tcPr>
          <w:p w14:paraId="3F54312D" w14:textId="77777777" w:rsidR="0014254D" w:rsidRPr="009F6491" w:rsidRDefault="0014254D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EF601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9463CE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69B4F00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F3267C0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FE58568" w14:textId="0827F712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785BDA9F" w14:textId="433BBA8D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43C21CCE" w14:textId="6B19B2C1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უძ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წარმოადგინ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ამპუს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(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)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რანსპორტ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ოიც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ორ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ასაც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8D7DF6F" w14:textId="0C4D66D8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რანსპორტ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ოიც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ორ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ასაც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5CA35B92" w14:textId="77777777" w:rsidR="0014254D" w:rsidRPr="007A0392" w:rsidRDefault="0014254D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1FCDD5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CC4ECC9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9BCB71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7C980B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5708FE8" w14:textId="7B506795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7D6BF443" w14:textId="2A4DAB92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76DF0669" w14:textId="45C08D6D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კვეთრ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ცალსახ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მკრძალავ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ნიშნებ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ომელიც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ღნიშნ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კრძალუ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დუქტ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ნქციებ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ზღვრებ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505E5B3" w14:textId="3D496E73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ამკრძალავ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ნიშნებ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ღნიშნ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კრძალუ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დუქტ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ნქციებ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ზღვრებ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E49F219" w14:textId="77777777" w:rsidR="0014254D" w:rsidRPr="007A0392" w:rsidRDefault="0014254D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5D97C66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38654A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36A97A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B49E892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0BBD649" w14:textId="1DFA271C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CF12182" w14:textId="4118649E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3186BCA1" w14:textId="6A67CBD8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lastRenderedPageBreak/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რძალ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ნაწარ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ეალიზაცის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ეკლამ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თელ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აზე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რო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FF43EF" w14:textId="0F9907F5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აკრძალულ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ნაწარმ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ეალიზაც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ეკლამ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თელ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ტერიტორიაზე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ექტრონუ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იწოდ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სტემ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="0014254D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3DDDA54" w14:textId="77777777" w:rsidR="0014254D" w:rsidRPr="00627345" w:rsidRDefault="0014254D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10D8C5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FCD34C1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E6D997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DA563C4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FD8E0C8" w14:textId="5896FC1D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7FC6EC4" w14:textId="1E3446BA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699F40C1" w14:textId="4269CA85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ისეთ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რწმუნებით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იძლებ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ქმ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ომ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აციენტ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ნამშრომე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ტუმარ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რასოდე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ოექცევ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>/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გარეტ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ეორად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ვამლ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ვლენ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ქვეშ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ვისუფა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ზღვრებში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D8425B9" w14:textId="155D585E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არსებობ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ღრიცხვ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ომელიც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იცა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(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ევენცი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უწევ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)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ეორად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ვამლ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ზემოქმედები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ათ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ორ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გარეტიდან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1A7FC7A" w14:textId="77777777" w:rsidR="0014254D" w:rsidRPr="007A0392" w:rsidRDefault="0014254D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48DBF1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CE8CF6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A69EB39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71E21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68A20E4" w14:textId="2A46CD01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47D95BD" w14:textId="0C1CA412" w:rsidTr="00EA3A35">
        <w:trPr>
          <w:trHeight w:val="70"/>
        </w:trPr>
        <w:tc>
          <w:tcPr>
            <w:tcW w:w="988" w:type="pct"/>
            <w:shd w:val="clear" w:color="auto" w:fill="auto"/>
          </w:tcPr>
          <w:p w14:paraId="6A323555" w14:textId="4999C666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მოყენ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მონაკლის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აციენტებისათვ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ომლებიც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ხარ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უჭერე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ოხმარ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ენორმალიზაცია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2334FFCF" w14:textId="1BA03200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სამედიცინო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გამოყენები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გამონაკლისი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რომლებიც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შეესაბამება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მოხმარების</w:t>
            </w:r>
            <w:r w:rsidRPr="00A25646"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bCs/>
                <w:sz w:val="18"/>
                <w:szCs w:val="16"/>
              </w:rPr>
              <w:t>დენორმალიზაცია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3465A54" w14:textId="77777777" w:rsidR="0014254D" w:rsidRPr="007A0392" w:rsidRDefault="0014254D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D040FD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FE0CEA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E658A6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87B7D2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1CF06D4" w14:textId="63646F63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252D839F" w14:textId="3E45C703" w:rsidTr="00EA3A35">
        <w:trPr>
          <w:trHeight w:val="802"/>
        </w:trPr>
        <w:tc>
          <w:tcPr>
            <w:tcW w:w="988" w:type="pct"/>
            <w:shd w:val="clear" w:color="auto" w:fill="auto"/>
          </w:tcPr>
          <w:p w14:paraId="40E65990" w14:textId="7D9264E9" w:rsidR="0014254D" w:rsidRPr="00320243" w:rsidRDefault="00A25646" w:rsidP="00A2564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lastRenderedPageBreak/>
              <w:t>სამედიცინო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აციენტ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ნამშრომლების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ტუმრებ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თამბაქ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>/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ელ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.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იგარეტ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ეორად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კვამლისაგან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ცვ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ოლიტიკ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რღვევი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სადასტურებელ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სამართავი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006C459" w14:textId="0A46B69C" w:rsidR="0014254D" w:rsidRPr="00320243" w:rsidRDefault="00A25646" w:rsidP="00A2564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A25646">
              <w:rPr>
                <w:rFonts w:ascii="Sylfaen" w:hAnsi="Sylfaen" w:cs="Sylfaen"/>
                <w:sz w:val="18"/>
                <w:szCs w:val="16"/>
              </w:rPr>
              <w:t>პროცედურ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რსებობ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აღრიცხ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შემთხვევ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მართოს</w:t>
            </w:r>
            <w:r w:rsidRPr="00A25646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A25646">
              <w:rPr>
                <w:rFonts w:ascii="Sylfaen" w:hAnsi="Sylfaen" w:cs="Sylfaen"/>
                <w:sz w:val="18"/>
                <w:szCs w:val="16"/>
              </w:rPr>
              <w:t>იგი</w:t>
            </w:r>
            <w:r w:rsidR="0014254D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7EA77EC4" w14:textId="77777777" w:rsidR="0014254D" w:rsidRPr="007A0392" w:rsidRDefault="0014254D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AB72FBE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0AF86AE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8CEA86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1EBC60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15F08952" w14:textId="3B13E043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75EA079C" w14:textId="47D0D05A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239E3463" w:rsidR="0014254D" w:rsidRPr="00631654" w:rsidRDefault="0014254D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0D4D6117" w14:textId="189B0BB6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3D48C9C5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3"/>
        <w:gridCol w:w="2979"/>
        <w:gridCol w:w="3685"/>
        <w:gridCol w:w="743"/>
        <w:gridCol w:w="743"/>
        <w:gridCol w:w="743"/>
        <w:gridCol w:w="746"/>
        <w:gridCol w:w="3032"/>
      </w:tblGrid>
      <w:tr w:rsidR="0014254D" w:rsidRPr="00631654" w14:paraId="76F6C4EB" w14:textId="0A1B77A7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236BFFA4" w14:textId="17C3C935" w:rsidR="0014254D" w:rsidRPr="00E0119A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</w:rPr>
              <w:lastRenderedPageBreak/>
              <w:t>სტანდარტი</w:t>
            </w: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 6: </w:t>
            </w:r>
            <w:r w:rsidR="00356D9B" w:rsidRPr="00356D9B">
              <w:rPr>
                <w:rFonts w:ascii="Sylfaen" w:hAnsi="Sylfaen" w:cs="Sylfaen"/>
                <w:b/>
                <w:sz w:val="24"/>
                <w:szCs w:val="16"/>
              </w:rPr>
              <w:t>ჯანსაღი</w:t>
            </w:r>
            <w:r w:rsidR="00356D9B" w:rsidRPr="00356D9B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356D9B" w:rsidRPr="00356D9B">
              <w:rPr>
                <w:rFonts w:ascii="Sylfaen" w:hAnsi="Sylfaen" w:cs="Sylfaen"/>
                <w:b/>
                <w:sz w:val="24"/>
                <w:szCs w:val="16"/>
              </w:rPr>
              <w:t>სამუშაო</w:t>
            </w:r>
            <w:r w:rsidR="00356D9B" w:rsidRPr="00356D9B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356D9B" w:rsidRPr="00356D9B">
              <w:rPr>
                <w:rFonts w:ascii="Sylfaen" w:hAnsi="Sylfaen" w:cs="Sylfaen"/>
                <w:b/>
                <w:sz w:val="24"/>
                <w:szCs w:val="16"/>
              </w:rPr>
              <w:t>ადგილი</w:t>
            </w:r>
          </w:p>
          <w:p w14:paraId="013AF5AC" w14:textId="07EFF046" w:rsidR="0014254D" w:rsidRPr="00631654" w:rsidRDefault="00356D9B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56D9B">
              <w:rPr>
                <w:rFonts w:ascii="Sylfaen" w:hAnsi="Sylfaen" w:cs="Sylfaen"/>
                <w:sz w:val="20"/>
                <w:szCs w:val="16"/>
              </w:rPr>
              <w:t>სამედიცინო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დაწესებულება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გააჩნი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ადამიანური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რესურსები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მართვი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პოლიტიკ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მხარდაჭერი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სისტემ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,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რომელიც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იცავ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ხელ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უწყობ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ორგანიზაციაში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დასაქმებულ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ყველა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ადამიანის</w:t>
            </w:r>
            <w:r w:rsidRPr="00356D9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356D9B">
              <w:rPr>
                <w:rFonts w:ascii="Sylfaen" w:hAnsi="Sylfaen" w:cs="Sylfaen"/>
                <w:sz w:val="20"/>
                <w:szCs w:val="16"/>
              </w:rPr>
              <w:t>ჯანმრთელობას</w:t>
            </w:r>
            <w:r w:rsidR="0014254D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4DEF78B6" w14:textId="33C237B2" w:rsidR="0014254D" w:rsidRPr="000E2AF8" w:rsidRDefault="0014254D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5ACA0733" w14:textId="77777777" w:rsidR="0014254D" w:rsidRDefault="0014254D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495DBA67" w14:textId="13831EF3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7FC671BE" w:rsidR="0014254D" w:rsidRPr="00631654" w:rsidRDefault="0014254D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41307515" w:rsidR="0014254D" w:rsidRPr="00631654" w:rsidRDefault="0014254D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264CB7D0" w14:textId="113801A1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8346A85" w14:textId="0D71B032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DE766DA" w14:textId="401689AE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161A0AB" w14:textId="68CA8A54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7FFA320E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28470794" w14:textId="3C5F2E9C" w:rsidR="0014254D" w:rsidRDefault="0014254D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1176D699" w14:textId="47FA6E30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2BC4EC0B" w14:textId="7F29DCBF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ამუშაოზე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ჯანმრთელობ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ელშეწყობ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გრამა</w:t>
            </w:r>
            <w:r w:rsidR="0014254D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CA027AE" w14:textId="7432D124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სამედიცინო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დაწესებულება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გააჩნი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ყველ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თანამშრომლ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სამუშაოზე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ჯანმრთელობ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ხელშეწყობ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ყოვლისმომცველი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პროგრამა</w:t>
            </w:r>
            <w:r w:rsidR="0014254D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71F1533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E7D414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63F503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5F5F42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7A4344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D6214D5" w14:textId="0C9E4E2B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9ABD575" w14:textId="66C610B5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17136BA6" w14:textId="08301F9C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დამინურ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ესურს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ოლიტიკ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ომელიც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აზ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უსვამ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ვისუფალ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რემ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ნხორცელებაშ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ელ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ქტიურ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ოლს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5F157E65" w14:textId="1514BFD8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ორგანიზაცია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გააჩნი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ადამინური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რესურს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პოლიტიკ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რომელიც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ხაზ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უსვამ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თამბაქოსაგან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თავისუფალი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სამუშო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ადგილების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განხორცელებაში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თანამშრომელთა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აქტიურ</w:t>
            </w:r>
            <w:r w:rsidRPr="00356D9B"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  <w:lang w:val="en-IE"/>
              </w:rPr>
              <w:t>როლს</w:t>
            </w:r>
            <w:r w:rsidR="0014254D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180" w:type="pct"/>
            <w:shd w:val="clear" w:color="auto" w:fill="auto"/>
          </w:tcPr>
          <w:p w14:paraId="569EC048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34370F6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D5148E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267E22C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5C9AC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7BEE28" w14:textId="73651CAF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53FE28A2" w14:textId="486C5EC8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0028D6AE" w14:textId="200E4BCD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ცედურ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იმისათვ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ომ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ისწავლ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ელ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ჯანმრთელო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დგომარეობ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ფორმი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ხმარ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lastRenderedPageBreak/>
              <w:t>რომელიც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იცავ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ელექტრონულ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იწოდ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ისტემებ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)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ა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ეწიო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საბამის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ხმარებ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ხარდაჭერ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კურნალობა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39C07746" w14:textId="7095FE0D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lastRenderedPageBreak/>
              <w:t>არსებობ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აბქოს</w:t>
            </w:r>
            <w:r w:rsidRPr="00356D9B">
              <w:rPr>
                <w:rFonts w:ascii="Calibri" w:hAnsi="Calibri"/>
                <w:sz w:val="18"/>
                <w:szCs w:val="18"/>
              </w:rPr>
              <w:t>/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.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იგარეტ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მხმარებლ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მოვლენ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ტივირ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ცეს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ელ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უწყ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დაგდებას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7AC9CC3" w14:textId="77777777" w:rsidR="0014254D" w:rsidRPr="00094C4C" w:rsidRDefault="0014254D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406AF0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F7525E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C3C4658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F636A9E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07CE7DE" w14:textId="2BF05B21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280042AB" w14:textId="52D7CE85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5869A4CB" w14:textId="6D7FCB8E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lastRenderedPageBreak/>
              <w:t>სამედიცინ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აქ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დაგ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ერვის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მ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ერვისზე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ელმისაწვდომობ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ეხმარონ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წეველ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ებ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უარი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ქვან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ოწევაზე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67E3E6B2" w14:textId="471AC039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ებ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ხელმისაწვდომობ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აქვთ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წყვეტ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სერვისებზე</w:t>
            </w:r>
            <w:r w:rsidR="0014254D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D162A89" w14:textId="77777777" w:rsidR="0014254D" w:rsidRPr="00094C4C" w:rsidRDefault="0014254D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66A848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F6A7F03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39785BC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6F249A6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C1A97DD" w14:textId="0580E49E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DA6FA50" w14:textId="6340CC87" w:rsidTr="00EA3A35">
        <w:trPr>
          <w:trHeight w:val="802"/>
        </w:trPr>
        <w:tc>
          <w:tcPr>
            <w:tcW w:w="942" w:type="pct"/>
            <w:shd w:val="clear" w:color="auto" w:fill="auto"/>
          </w:tcPr>
          <w:p w14:paraId="2D0A5A09" w14:textId="3BA4564E" w:rsidR="0014254D" w:rsidRPr="00DA50BF" w:rsidRDefault="00356D9B" w:rsidP="00356D9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წესებულება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გააჩნი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კაფიო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ცედურ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ართო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ებ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იერ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356D9B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უსრულებლობა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012CE2CA" w14:textId="5D797998" w:rsidR="0014254D" w:rsidRPr="00DA50BF" w:rsidRDefault="00356D9B" w:rsidP="00356D9B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356D9B">
              <w:rPr>
                <w:rFonts w:ascii="Sylfaen" w:hAnsi="Sylfaen" w:cs="Sylfaen"/>
                <w:sz w:val="18"/>
                <w:szCs w:val="18"/>
              </w:rPr>
              <w:t>თანამშრომლებ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მხრიდან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წესების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აუცველობ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იმართება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შესაბამისი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დისციპლინარული</w:t>
            </w:r>
            <w:r w:rsidRPr="00356D9B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56D9B">
              <w:rPr>
                <w:rFonts w:ascii="Sylfaen" w:hAnsi="Sylfaen" w:cs="Sylfaen"/>
                <w:sz w:val="18"/>
                <w:szCs w:val="18"/>
              </w:rPr>
              <w:t>პროცედურებით</w:t>
            </w:r>
            <w:r w:rsidR="0014254D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20518DB" w14:textId="77777777" w:rsidR="0014254D" w:rsidRPr="00094C4C" w:rsidRDefault="0014254D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8974941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EE1EA5D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BE8C64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C0B040C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7F34FAD" w14:textId="16025014" w:rsidR="0014254D" w:rsidRDefault="0014254D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5DE0E88E" w14:textId="5C448A9E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6A4CE016" w:rsidR="0014254D" w:rsidRPr="00631654" w:rsidRDefault="0014254D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779DD107" w14:textId="69E88359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13CB47B5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14254D" w:rsidRPr="00631654" w:rsidRDefault="0014254D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2"/>
        <w:gridCol w:w="3120"/>
        <w:gridCol w:w="3685"/>
        <w:gridCol w:w="743"/>
        <w:gridCol w:w="743"/>
        <w:gridCol w:w="743"/>
        <w:gridCol w:w="746"/>
        <w:gridCol w:w="3032"/>
      </w:tblGrid>
      <w:tr w:rsidR="0014254D" w:rsidRPr="00631654" w14:paraId="277565B2" w14:textId="1FBB6672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0BC60F72" w14:textId="5F8037A1" w:rsidR="0014254D" w:rsidRPr="000E6CB4" w:rsidRDefault="0014254D" w:rsidP="00116E7E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  <w:szCs w:val="16"/>
              </w:rPr>
              <w:lastRenderedPageBreak/>
              <w:t>სტანდარტი</w:t>
            </w: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7: </w:t>
            </w:r>
            <w:r w:rsidR="00D83E7A" w:rsidRPr="00D83E7A">
              <w:rPr>
                <w:rFonts w:ascii="Sylfaen" w:hAnsi="Sylfaen" w:cs="Sylfaen"/>
                <w:b/>
                <w:sz w:val="24"/>
                <w:szCs w:val="16"/>
              </w:rPr>
              <w:t>საზოგადოების</w:t>
            </w:r>
            <w:r w:rsidR="00D83E7A" w:rsidRPr="00D83E7A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D83E7A" w:rsidRPr="00D83E7A">
              <w:rPr>
                <w:rFonts w:ascii="Sylfaen" w:hAnsi="Sylfaen" w:cs="Sylfaen"/>
                <w:b/>
                <w:sz w:val="24"/>
                <w:szCs w:val="16"/>
              </w:rPr>
              <w:t>ჩართულობა</w:t>
            </w:r>
          </w:p>
          <w:p w14:paraId="484B464E" w14:textId="2796C799" w:rsidR="0014254D" w:rsidRPr="00631654" w:rsidRDefault="00D83E7A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D83E7A">
              <w:rPr>
                <w:rFonts w:ascii="Sylfaen" w:hAnsi="Sylfaen" w:cs="Sylfaen"/>
                <w:sz w:val="20"/>
                <w:szCs w:val="20"/>
              </w:rPr>
              <w:t>სამედიცინო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დაწესებულება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ხელ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უწყობ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თამბაქო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კონტროლ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ადგილობრივ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თემებში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თამბაქო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კონტროლი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ჩარჩო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კონვენციასა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და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საზოგადოებრივი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ჯანმრთელობის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ეროვნულ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სტრატეგიაზე</w:t>
            </w:r>
            <w:r w:rsidRPr="00D83E7A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D83E7A">
              <w:rPr>
                <w:rFonts w:ascii="Sylfaen" w:hAnsi="Sylfaen" w:cs="Sylfaen"/>
                <w:sz w:val="20"/>
                <w:szCs w:val="20"/>
              </w:rPr>
              <w:t>დაყრდნობით</w:t>
            </w:r>
            <w:r w:rsidR="0014254D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0AD4F987" w14:textId="20DF9296" w:rsidR="0014254D" w:rsidRPr="000E2AF8" w:rsidRDefault="0014254D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7355DE3B" w14:textId="77777777" w:rsidR="0014254D" w:rsidRDefault="0014254D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6090D8F4" w14:textId="403B6DD4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7B45D2BF" w:rsidR="0014254D" w:rsidRPr="00631654" w:rsidRDefault="0014254D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285C72C3" w:rsidR="0014254D" w:rsidRPr="00631654" w:rsidRDefault="0014254D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37C2B13" w14:textId="354B62DC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D8D76FA" w14:textId="64EBEEAF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71A576C" w14:textId="44B8264C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89894CB" w14:textId="505E7846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4B932C7A" w14:textId="77777777" w:rsidR="0014254D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42F1232D" w14:textId="681E2A25" w:rsidR="0014254D" w:rsidRDefault="0014254D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44FBC90B" w14:textId="37DF41ED" w:rsidTr="00EA3A35">
        <w:trPr>
          <w:trHeight w:val="802"/>
        </w:trPr>
        <w:tc>
          <w:tcPr>
            <w:tcW w:w="897" w:type="pct"/>
            <w:shd w:val="clear" w:color="auto" w:fill="auto"/>
          </w:tcPr>
          <w:p w14:paraId="2FE00519" w14:textId="121051E0" w:rsidR="0014254D" w:rsidRPr="00DA50BF" w:rsidRDefault="00D83E7A" w:rsidP="00D83E7A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ზოგადოებას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ხ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არტნიორებ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ხე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შეუწყო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როვნულ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ერთაშორის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კონტროლ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ღონისძიებებს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0305E9B" w14:textId="5E736A4D" w:rsidR="0014254D" w:rsidRPr="00DA50BF" w:rsidRDefault="00D83E7A" w:rsidP="00D83E7A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ზოგადოებასთან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ნ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ხვა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არტნიორებთან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ხელი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შეუწყოს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როვნულ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ერთაშორისო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კონტროლის</w:t>
            </w:r>
            <w:r w:rsidRPr="00D83E7A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ღონისძიებებს</w:t>
            </w:r>
            <w:r w:rsidR="0014254D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AAA47F0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1967DA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5605E9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D19B3A6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E0DDD9F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AF0ED01" w14:textId="288C687D" w:rsidR="0014254D" w:rsidRDefault="0014254D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D7B0632" w14:textId="57C0F2EA" w:rsidTr="00EA3A35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0A5C9240" w14:textId="68C20DF2" w:rsidR="0014254D" w:rsidRPr="00DA50BF" w:rsidDel="00400DC3" w:rsidRDefault="00D83E7A" w:rsidP="00D83E7A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თემ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ორგანიზაციებ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გააძლიერ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წეველ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ტივაცი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შეწყვიტ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წე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D83E7A">
              <w:rPr>
                <w:rFonts w:ascii="Calibri" w:hAnsi="Calibri"/>
                <w:sz w:val="18"/>
                <w:szCs w:val="18"/>
              </w:rPr>
              <w:t>/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D83E7A">
              <w:rPr>
                <w:rFonts w:ascii="Calibri" w:hAnsi="Calibri"/>
                <w:sz w:val="18"/>
                <w:szCs w:val="18"/>
              </w:rPr>
              <w:t>.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იგერეტ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როდუქტ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ხ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)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მას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ხედველობაშ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იქონი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მიზნე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ჯგუფებ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ქალ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ზარდ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იგრანტ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ოციალურად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უცვე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ჯგუფ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)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ჭიროებები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636044" w14:textId="501DCCA8" w:rsidR="0014254D" w:rsidRPr="00DA50BF" w:rsidRDefault="00D83E7A" w:rsidP="00D83E7A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ადგილობრივ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თემ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ორგანიზაციებ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გააძლიერ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წეველ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ტივაცი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შეწყვიტ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წე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</w:t>
            </w:r>
            <w:r w:rsidRPr="00D83E7A">
              <w:rPr>
                <w:rFonts w:ascii="Calibri" w:hAnsi="Calibri"/>
                <w:sz w:val="18"/>
                <w:szCs w:val="18"/>
              </w:rPr>
              <w:t>/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ლ</w:t>
            </w:r>
            <w:r w:rsidRPr="00D83E7A">
              <w:rPr>
                <w:rFonts w:ascii="Calibri" w:hAnsi="Calibri"/>
                <w:sz w:val="18"/>
                <w:szCs w:val="18"/>
              </w:rPr>
              <w:t>.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იგერეტ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როდუქტ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ყველ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ხ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ჩათვლით</w:t>
            </w:r>
            <w:r w:rsidRPr="00D83E7A">
              <w:rPr>
                <w:rFonts w:ascii="Calibri" w:hAnsi="Calibri"/>
                <w:sz w:val="18"/>
                <w:szCs w:val="18"/>
              </w:rPr>
              <w:t>)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2B70E154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4811814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7857276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584DF60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57A3CC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2033D3A6" w14:textId="3BC27D58" w:rsidR="0014254D" w:rsidRDefault="0014254D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5695F92" w14:textId="7F4B5C92" w:rsidTr="00EA3A35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23A98CE6" w14:textId="77777777" w:rsidR="0014254D" w:rsidRPr="00DA50BF" w:rsidRDefault="0014254D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3A8F1A36" w14:textId="2848BDA6" w:rsidR="0014254D" w:rsidRPr="00DA50BF" w:rsidRDefault="00D83E7A" w:rsidP="00D83E7A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ორგანიზაცი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უშაო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თემ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არტნიორებთ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ათ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რეაგირ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ახდინო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მიზნე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ჯგუფებ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(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ქალ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ოზარდ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,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მიგრანტ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ოციალურად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უცვე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ჯგუფებ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)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ჭიროებებზე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EED6E79" w14:textId="77777777" w:rsidR="0014254D" w:rsidRPr="00094C4C" w:rsidRDefault="0014254D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5B3DE2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05ED2AA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0C4A2B1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2A23F75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092B4201" w14:textId="5B8E87CA" w:rsidR="0014254D" w:rsidRDefault="0014254D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A5BCE01" w14:textId="5B8FE8AB" w:rsidTr="00EA3A35">
        <w:trPr>
          <w:trHeight w:val="802"/>
        </w:trPr>
        <w:tc>
          <w:tcPr>
            <w:tcW w:w="897" w:type="pct"/>
            <w:shd w:val="clear" w:color="auto" w:fill="auto"/>
          </w:tcPr>
          <w:p w14:paraId="26842561" w14:textId="09791799" w:rsidR="0014254D" w:rsidRPr="00DA50BF" w:rsidRDefault="00D83E7A" w:rsidP="00D83E7A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lastRenderedPageBreak/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იზიარე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რაქტიკა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ხმარ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ხ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ე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ვისუფა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ფორმირებას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განხორციელებაში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9ABCB3" w14:textId="2DB68C0D" w:rsidR="0014254D" w:rsidRPr="00DA50BF" w:rsidRDefault="00D83E7A" w:rsidP="00D83E7A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იზიარე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უკეთეს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რაქტიკა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ეხმარებ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ხვ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სამედიცინო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წესებულებებ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მბაქოსაგან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თავისუფალი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პოლიტიკის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ფორმირებას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და</w:t>
            </w:r>
            <w:r w:rsidRPr="00D83E7A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D83E7A">
              <w:rPr>
                <w:rFonts w:ascii="Sylfaen" w:hAnsi="Sylfaen" w:cs="Sylfaen"/>
                <w:sz w:val="18"/>
                <w:szCs w:val="18"/>
              </w:rPr>
              <w:t>განხორციელებაში</w:t>
            </w:r>
            <w:r w:rsidR="0014254D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945FD49" w14:textId="77777777" w:rsidR="0014254D" w:rsidRPr="00094C4C" w:rsidRDefault="0014254D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D12C6B1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45D40BB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88903E6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B6770B7" w14:textId="77777777" w:rsidR="0014254D" w:rsidRPr="006F1558" w:rsidRDefault="00E7169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ADDCCD3" w14:textId="44F3656B" w:rsidR="0014254D" w:rsidRDefault="0014254D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6DEEE327" w14:textId="6A079949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0CA3375A" w:rsidR="0014254D" w:rsidRPr="00631654" w:rsidRDefault="0014254D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3D352653" w14:textId="0005A2CF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986BF3A" w:rsidR="0014254D" w:rsidRPr="00631654" w:rsidRDefault="0014254D" w:rsidP="001425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14254D" w:rsidRPr="00631654" w:rsidRDefault="0014254D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2"/>
        <w:gridCol w:w="3120"/>
        <w:gridCol w:w="3685"/>
        <w:gridCol w:w="743"/>
        <w:gridCol w:w="743"/>
        <w:gridCol w:w="743"/>
        <w:gridCol w:w="746"/>
        <w:gridCol w:w="3032"/>
      </w:tblGrid>
      <w:tr w:rsidR="0014254D" w:rsidRPr="00631654" w14:paraId="080C2A0E" w14:textId="57E67E1B" w:rsidTr="00EA3A35">
        <w:trPr>
          <w:trHeight w:val="574"/>
          <w:tblHeader/>
        </w:trPr>
        <w:tc>
          <w:tcPr>
            <w:tcW w:w="3076" w:type="pct"/>
            <w:gridSpan w:val="3"/>
            <w:shd w:val="clear" w:color="auto" w:fill="auto"/>
            <w:vAlign w:val="center"/>
          </w:tcPr>
          <w:p w14:paraId="5E0E4183" w14:textId="0F237334" w:rsidR="0014254D" w:rsidRDefault="0014254D" w:rsidP="00EA3A35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14254D">
              <w:rPr>
                <w:rFonts w:ascii="Sylfaen" w:hAnsi="Sylfaen" w:cs="Sylfaen"/>
                <w:b/>
                <w:color w:val="0D0D0D"/>
                <w:sz w:val="24"/>
              </w:rPr>
              <w:lastRenderedPageBreak/>
              <w:t>სტანდარტი</w:t>
            </w: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 8: </w:t>
            </w:r>
            <w:r w:rsidR="00EA3A35" w:rsidRPr="00EA3A35">
              <w:rPr>
                <w:rFonts w:ascii="Sylfaen" w:hAnsi="Sylfaen" w:cs="Sylfaen"/>
                <w:b/>
                <w:sz w:val="24"/>
                <w:szCs w:val="16"/>
              </w:rPr>
              <w:t>მონიტორინგი</w:t>
            </w:r>
            <w:r w:rsidR="00EA3A35" w:rsidRPr="00EA3A35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EA3A35" w:rsidRPr="00EA3A35">
              <w:rPr>
                <w:rFonts w:ascii="Sylfaen" w:hAnsi="Sylfaen" w:cs="Sylfaen"/>
                <w:b/>
                <w:sz w:val="24"/>
                <w:szCs w:val="16"/>
              </w:rPr>
              <w:t>და</w:t>
            </w:r>
            <w:r w:rsidR="00EA3A35" w:rsidRPr="00EA3A35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  <w:r w:rsidR="00EA3A35" w:rsidRPr="00EA3A35">
              <w:rPr>
                <w:rFonts w:ascii="Sylfaen" w:hAnsi="Sylfaen" w:cs="Sylfaen"/>
                <w:b/>
                <w:sz w:val="24"/>
                <w:szCs w:val="16"/>
              </w:rPr>
              <w:t>შეფასება</w:t>
            </w:r>
          </w:p>
          <w:p w14:paraId="5A5D38CE" w14:textId="4A9DE9F2" w:rsidR="0014254D" w:rsidRPr="00631654" w:rsidRDefault="00EA3A35" w:rsidP="00EA3A35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EA3A35">
              <w:rPr>
                <w:rFonts w:ascii="Sylfaen" w:hAnsi="Sylfaen" w:cs="Sylfaen"/>
                <w:sz w:val="20"/>
                <w:szCs w:val="16"/>
              </w:rPr>
              <w:t>სამედიცინო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დაწესებულება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უნდა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ახდენდეს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ამ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სტანდარტების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მონიტორიგსა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და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შეფასებას</w:t>
            </w:r>
            <w:r w:rsidRPr="00EA3A35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20"/>
                <w:szCs w:val="16"/>
              </w:rPr>
              <w:t>რეგულარულად</w:t>
            </w:r>
            <w:r w:rsidR="0014254D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455925CE" w14:textId="0416FFB4" w:rsidR="0014254D" w:rsidRPr="000E2AF8" w:rsidRDefault="0014254D" w:rsidP="00EA3A35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ზნ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ისაღწევ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უხორციელებია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კლებ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ნახევარზე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ეტა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ლებული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იახ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/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სრუალდა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ული</w:t>
            </w:r>
          </w:p>
        </w:tc>
        <w:tc>
          <w:tcPr>
            <w:tcW w:w="971" w:type="pct"/>
          </w:tcPr>
          <w:p w14:paraId="4080B59D" w14:textId="77777777" w:rsidR="0014254D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4254D" w:rsidRPr="00631654" w14:paraId="469D3C15" w14:textId="24C41FC7" w:rsidTr="00EA3A35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138A62F7" w:rsidR="0014254D" w:rsidRPr="00631654" w:rsidRDefault="0014254D" w:rsidP="00EA3A3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განხორციელების</w:t>
            </w:r>
            <w:r w:rsidRPr="0014254D">
              <w:rPr>
                <w:rFonts w:cs="Arial"/>
                <w:b/>
                <w:sz w:val="18"/>
                <w:szCs w:val="18"/>
                <w:lang w:val="en-IE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IE"/>
              </w:rPr>
              <w:t>კრიტერიუმი</w:t>
            </w:r>
          </w:p>
        </w:tc>
        <w:tc>
          <w:tcPr>
            <w:tcW w:w="1180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7FBEF3DC" w:rsidR="0014254D" w:rsidRPr="00631654" w:rsidRDefault="0014254D" w:rsidP="00EA3A35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რეალობა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იტუაცი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თხოვ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ღწერო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არსებ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ვითარება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ითოეულ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ხორციელებ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კრიტერიუმით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.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ე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ითვალისწინებ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განმავლობაში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თქვენს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დაგეგმილ</w:t>
            </w:r>
            <w:r w:rsidRPr="0014254D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6"/>
                <w:szCs w:val="18"/>
                <w:lang w:val="en-US"/>
              </w:rPr>
              <w:t>ქმედებებს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50DC4FF" w14:textId="5F0E35A2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C4B24C7" w14:textId="28C5C5C5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9CEE4B2" w14:textId="430EC611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1286AFD" w14:textId="024BC6B9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971" w:type="pct"/>
            <w:tcBorders>
              <w:bottom w:val="single" w:sz="4" w:space="0" w:color="auto"/>
            </w:tcBorders>
          </w:tcPr>
          <w:p w14:paraId="71935CDC" w14:textId="77777777" w:rsidR="0014254D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ქმედებ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ა</w:t>
            </w:r>
          </w:p>
          <w:p w14:paraId="1303E3AC" w14:textId="3D5E47F4" w:rsidR="0014254D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ომდევნო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12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თვ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გეგმის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შეჯამება</w:t>
            </w:r>
          </w:p>
        </w:tc>
      </w:tr>
      <w:tr w:rsidR="0014254D" w:rsidRPr="00631654" w14:paraId="42BDD641" w14:textId="1741F0D0" w:rsidTr="00EA3A35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1916D91C" w14:textId="2F04FD8F" w:rsidR="0014254D" w:rsidRPr="00320243" w:rsidRDefault="00EA3A35" w:rsidP="00EA3A35">
            <w:pPr>
              <w:numPr>
                <w:ilvl w:val="1"/>
                <w:numId w:val="27"/>
              </w:numPr>
              <w:spacing w:before="60" w:after="60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ქმნ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იდ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რე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ფასებ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როცედურა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იტორინგ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ეწიო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სტანდარტ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,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ხედეველობაშ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იქნე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იღებულ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ანამშრომლების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სერვის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მხმარებელთ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ინადადებები</w:t>
            </w:r>
            <w:r w:rsidR="0014254D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93B4BB" w14:textId="3B6FDC74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აქვ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იდ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როცედურა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იტორინგ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ეწიო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ყველ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სტანდარტ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სრულება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ინიმუმ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ელიწადშ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ერთხელ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აინც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69892E31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EBDF9D9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26D0D2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1260413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770312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57C01F4C" w14:textId="5B2C984B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29663714" w14:textId="007D883F" w:rsidTr="00EA3A35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07D15A40" w14:textId="77777777" w:rsidR="0014254D" w:rsidRPr="000E6CB4" w:rsidDel="00400DC3" w:rsidRDefault="0014254D" w:rsidP="00EA3A35">
            <w:pPr>
              <w:spacing w:before="60" w:after="60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05800C8A" w14:textId="1A246CB5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შეფასებისა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თვალისწინებული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ანამშრომლების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სერვის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მხმარებელთ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ინადადებები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1C6DC1F5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9B693D8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C529605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751FB68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F26AA76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6AE07FFF" w14:textId="3245010E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B452919" w14:textId="419B52CC" w:rsidTr="00EA3A35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515BB54F" w14:textId="77777777" w:rsidR="0014254D" w:rsidRPr="000E6CB4" w:rsidRDefault="0014254D" w:rsidP="00EA3A35">
            <w:pPr>
              <w:numPr>
                <w:ilvl w:val="1"/>
                <w:numId w:val="24"/>
              </w:numPr>
              <w:spacing w:before="60" w:after="60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464776A2" w14:textId="72D878A9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ჩართულ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რე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ფასებ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ღონისძიებებში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E9F0403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569B4CA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3499115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84FBB74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5D72F79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7EC43665" w14:textId="46C38CD8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394045C3" w14:textId="4867BC2C" w:rsidTr="00EA3A35">
        <w:trPr>
          <w:trHeight w:val="338"/>
        </w:trPr>
        <w:tc>
          <w:tcPr>
            <w:tcW w:w="897" w:type="pct"/>
            <w:vMerge w:val="restart"/>
            <w:shd w:val="clear" w:color="auto" w:fill="auto"/>
          </w:tcPr>
          <w:p w14:paraId="67466C63" w14:textId="14AA75D8" w:rsidR="0014254D" w:rsidRPr="000E4E6E" w:rsidRDefault="00EA3A35" w:rsidP="00EA3A35">
            <w:pPr>
              <w:pStyle w:val="ListParagraph"/>
              <w:numPr>
                <w:ilvl w:val="1"/>
                <w:numId w:val="27"/>
              </w:numPr>
              <w:spacing w:before="60" w:after="60" w:line="240" w:lineRule="auto"/>
              <w:contextualSpacing w:val="0"/>
              <w:rPr>
                <w:rFonts w:ascii="Calibri" w:hAnsi="Calibri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აჩნი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აცემთ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კრებ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ქმედ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როცეს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,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ვითშეფასებ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დეგებ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ჩათვლით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,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ფასდე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ლიური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ეგმ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ხარისხის</w:t>
            </w:r>
            <w:r w:rsidRPr="00EA3A35">
              <w:rPr>
                <w:rFonts w:ascii="Calibri" w:hAnsi="Calibri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უმჯობესება</w:t>
            </w:r>
            <w:r w:rsidR="0014254D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3B8F6AC" w14:textId="5DD4D842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სამედიცინო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წესებულება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აქვ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აცემთ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შეკრებ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ქმედ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როცეს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,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რათ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იტორინგ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ეწიო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ამაქოსაგან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თავისუფალ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რემოს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39DBDCC2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2B0C1C3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063407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06B063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2A97027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4EAACB03" w14:textId="3095728A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466603A" w14:textId="093B0291" w:rsidTr="00EA3A35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71C10927" w14:textId="77777777" w:rsidR="0014254D" w:rsidRPr="000E6CB4" w:rsidRDefault="0014254D" w:rsidP="00EA3A35">
            <w:pPr>
              <w:numPr>
                <w:ilvl w:val="1"/>
                <w:numId w:val="25"/>
              </w:numPr>
              <w:spacing w:before="60" w:after="60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158920AC" w14:textId="1B2459D1" w:rsidR="0014254D" w:rsidRPr="00320243" w:rsidRDefault="00EA3A35" w:rsidP="00EA3A35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EA3A35">
              <w:rPr>
                <w:rFonts w:ascii="Sylfaen" w:hAnsi="Sylfaen" w:cs="Sylfaen"/>
                <w:sz w:val="18"/>
                <w:szCs w:val="16"/>
              </w:rPr>
              <w:t>შეგროვებულ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ნაცემებ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მოიყენებ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წლიური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პოლიტიკის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და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მოქმედებ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ეგმის</w:t>
            </w:r>
            <w:r w:rsidRPr="00EA3A35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EA3A35">
              <w:rPr>
                <w:rFonts w:ascii="Sylfaen" w:hAnsi="Sylfaen" w:cs="Sylfaen"/>
                <w:sz w:val="18"/>
                <w:szCs w:val="16"/>
              </w:rPr>
              <w:t>გასაუმჯობესებლად</w:t>
            </w:r>
            <w:r w:rsidR="0014254D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80" w:type="pct"/>
            <w:shd w:val="clear" w:color="auto" w:fill="auto"/>
          </w:tcPr>
          <w:p w14:paraId="48B71191" w14:textId="77777777" w:rsidR="0014254D" w:rsidRPr="00094C4C" w:rsidRDefault="0014254D" w:rsidP="00EA3A35">
            <w:pPr>
              <w:pStyle w:val="CommentText"/>
              <w:spacing w:before="60" w:after="60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229D286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97E3946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A67D6B2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CA44136" w14:textId="77777777" w:rsidR="0014254D" w:rsidRPr="006F1558" w:rsidRDefault="00E7169D" w:rsidP="00EA3A35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4254D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4254D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971" w:type="pct"/>
          </w:tcPr>
          <w:p w14:paraId="37DE2B4D" w14:textId="59C8FFBB" w:rsidR="0014254D" w:rsidRDefault="0014254D" w:rsidP="00EA3A35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4254D" w:rsidRPr="00631654" w14:paraId="175BE260" w14:textId="612FEC68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61C25542" w:rsidR="0014254D" w:rsidRPr="00631654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lastRenderedPageBreak/>
              <w:t>მიმდინარე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აუდიტი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29CE21B5" w14:textId="738CA4E0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64376320" w:rsidR="0014254D" w:rsidRPr="00631654" w:rsidRDefault="0014254D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უბტოტალურ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ქულა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სტანდარტი</w:t>
            </w:r>
            <w:r w:rsidRPr="0014254D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მაქსიმალური</w:t>
            </w:r>
            <w:r w:rsidRPr="0014254D">
              <w:rPr>
                <w:rFonts w:cs="Arial"/>
                <w:i/>
                <w:sz w:val="18"/>
                <w:szCs w:val="18"/>
                <w:lang w:val="en-US"/>
              </w:rPr>
              <w:t xml:space="preserve"> </w:t>
            </w:r>
            <w:r w:rsidRPr="0014254D">
              <w:rPr>
                <w:rFonts w:ascii="Sylfaen" w:hAnsi="Sylfaen" w:cs="Sylfaen"/>
                <w:i/>
                <w:sz w:val="18"/>
                <w:szCs w:val="18"/>
                <w:lang w:val="en-US"/>
              </w:rPr>
              <w:t>ქულა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4254D" w:rsidRPr="00631654" w14:paraId="53D7490E" w14:textId="4DCCBF41" w:rsidTr="00EA3A35">
        <w:trPr>
          <w:trHeight w:val="496"/>
        </w:trPr>
        <w:tc>
          <w:tcPr>
            <w:tcW w:w="307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5F41349F" w:rsidR="0014254D" w:rsidRPr="00631654" w:rsidRDefault="00BE615A" w:rsidP="00EA3A35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E615A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მთლიანი</w:t>
            </w:r>
            <w:r w:rsidRPr="00BE615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BE615A">
              <w:rPr>
                <w:rFonts w:ascii="Sylfaen" w:hAnsi="Sylfaen" w:cs="Sylfaen"/>
                <w:b/>
                <w:sz w:val="18"/>
                <w:szCs w:val="18"/>
                <w:lang w:val="en-US"/>
              </w:rPr>
              <w:t>ჯამი</w:t>
            </w:r>
            <w:r w:rsidR="0014254D" w:rsidRPr="00BE615A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14254D" w:rsidRPr="00BE615A">
              <w:rPr>
                <w:rFonts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4254D" w:rsidRPr="00BE615A">
              <w:rPr>
                <w:rFonts w:cs="Arial"/>
                <w:sz w:val="18"/>
                <w:szCs w:val="18"/>
              </w:rPr>
              <w:instrText xml:space="preserve"> FORMTEXT </w:instrText>
            </w:r>
            <w:r w:rsidR="0014254D" w:rsidRPr="00BE615A">
              <w:rPr>
                <w:rFonts w:cs="Arial"/>
                <w:sz w:val="18"/>
                <w:szCs w:val="18"/>
              </w:rPr>
            </w:r>
            <w:r w:rsidR="0014254D" w:rsidRPr="00BE615A">
              <w:rPr>
                <w:rFonts w:cs="Arial"/>
                <w:sz w:val="18"/>
                <w:szCs w:val="18"/>
              </w:rPr>
              <w:fldChar w:fldCharType="separate"/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noProof/>
                <w:sz w:val="18"/>
                <w:szCs w:val="18"/>
              </w:rPr>
              <w:t> </w:t>
            </w:r>
            <w:r w:rsidR="0014254D" w:rsidRPr="00BE615A">
              <w:rPr>
                <w:rFonts w:cs="Arial"/>
                <w:sz w:val="18"/>
                <w:szCs w:val="18"/>
              </w:rPr>
              <w:fldChar w:fldCharType="end"/>
            </w:r>
            <w:r w:rsidR="0014254D" w:rsidRPr="00BE615A">
              <w:rPr>
                <w:rFonts w:cs="Arial"/>
                <w:sz w:val="18"/>
                <w:szCs w:val="18"/>
              </w:rPr>
              <w:t xml:space="preserve"> </w:t>
            </w:r>
            <w:r w:rsidR="0014254D" w:rsidRPr="00BE615A">
              <w:rPr>
                <w:rFonts w:cs="Arial"/>
                <w:b/>
                <w:sz w:val="18"/>
                <w:szCs w:val="18"/>
              </w:rPr>
              <w:t xml:space="preserve">/ 144 </w:t>
            </w:r>
            <w:r w:rsidR="0014254D" w:rsidRPr="00BE615A">
              <w:rPr>
                <w:b/>
                <w:bCs/>
                <w:i/>
                <w:sz w:val="18"/>
                <w:szCs w:val="18"/>
              </w:rPr>
              <w:t>(</w:t>
            </w:r>
            <w:r w:rsidR="0014254D" w:rsidRPr="00BE615A">
              <w:rPr>
                <w:rFonts w:ascii="Sylfaen" w:hAnsi="Sylfaen" w:cs="Sylfaen"/>
                <w:b/>
                <w:bCs/>
                <w:i/>
                <w:sz w:val="18"/>
                <w:szCs w:val="18"/>
              </w:rPr>
              <w:t>მაქსიმალური</w:t>
            </w:r>
            <w:r w:rsidR="0014254D" w:rsidRPr="00BE615A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="0014254D" w:rsidRPr="00BE615A">
              <w:rPr>
                <w:rFonts w:ascii="Sylfaen" w:hAnsi="Sylfaen" w:cs="Sylfaen"/>
                <w:b/>
                <w:bCs/>
                <w:i/>
                <w:sz w:val="18"/>
                <w:szCs w:val="18"/>
              </w:rPr>
              <w:t>ქულა</w:t>
            </w:r>
            <w:r w:rsidR="0014254D" w:rsidRPr="00BE615A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971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14254D" w:rsidRPr="00631654" w:rsidRDefault="0014254D" w:rsidP="00EA3A3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BE615A" w:rsidRDefault="000E6CB4" w:rsidP="00631654">
      <w:pPr>
        <w:spacing w:after="120" w:line="240" w:lineRule="auto"/>
        <w:rPr>
          <w:rFonts w:cs="Arial"/>
          <w:sz w:val="2"/>
          <w:szCs w:val="2"/>
        </w:rPr>
      </w:pPr>
    </w:p>
    <w:sectPr w:rsidR="000E6CB4" w:rsidRPr="00BE615A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BB32B3" w15:done="0"/>
  <w15:commentEx w15:paraId="6985DC8A" w15:done="0"/>
  <w15:commentEx w15:paraId="4F6A832F" w15:done="0"/>
  <w15:commentEx w15:paraId="44376E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BB32B3" w16cid:durableId="1D53AF7C"/>
  <w16cid:commentId w16cid:paraId="6985DC8A" w16cid:durableId="1D53B12F"/>
  <w16cid:commentId w16cid:paraId="4F6A832F" w16cid:durableId="1D53B1A1"/>
  <w16cid:commentId w16cid:paraId="44376EE0" w16cid:durableId="1D53B22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1938B5" w14:textId="77777777" w:rsidR="00E26479" w:rsidRDefault="00E26479" w:rsidP="00DE580B">
      <w:pPr>
        <w:spacing w:after="0" w:line="240" w:lineRule="auto"/>
      </w:pPr>
      <w:r>
        <w:separator/>
      </w:r>
    </w:p>
  </w:endnote>
  <w:endnote w:type="continuationSeparator" w:id="0">
    <w:p w14:paraId="7FAA3570" w14:textId="77777777" w:rsidR="00E26479" w:rsidRDefault="00E26479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1A904B" w14:textId="77777777" w:rsidR="00E26479" w:rsidRDefault="00E26479" w:rsidP="00DE580B">
      <w:pPr>
        <w:spacing w:after="0" w:line="240" w:lineRule="auto"/>
      </w:pPr>
      <w:r>
        <w:separator/>
      </w:r>
    </w:p>
  </w:footnote>
  <w:footnote w:type="continuationSeparator" w:id="0">
    <w:p w14:paraId="7646411B" w14:textId="77777777" w:rsidR="00E26479" w:rsidRDefault="00E26479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14254D" w:rsidRDefault="0014254D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14254D" w:rsidRPr="00D32970" w:rsidRDefault="0014254D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 ORiordan">
    <w15:presenceInfo w15:providerId="Windows Live" w15:userId="5cb2bafd290425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365AA"/>
    <w:rsid w:val="00047B0D"/>
    <w:rsid w:val="000847ED"/>
    <w:rsid w:val="00094C4C"/>
    <w:rsid w:val="000E2AF8"/>
    <w:rsid w:val="000E4E6E"/>
    <w:rsid w:val="000E6CB4"/>
    <w:rsid w:val="00110FB1"/>
    <w:rsid w:val="00116E7E"/>
    <w:rsid w:val="0014254D"/>
    <w:rsid w:val="002002A1"/>
    <w:rsid w:val="00204F69"/>
    <w:rsid w:val="00216302"/>
    <w:rsid w:val="00244B74"/>
    <w:rsid w:val="00250DC1"/>
    <w:rsid w:val="0028451F"/>
    <w:rsid w:val="002B352F"/>
    <w:rsid w:val="002E40CA"/>
    <w:rsid w:val="002E48B5"/>
    <w:rsid w:val="002F7D30"/>
    <w:rsid w:val="0030223A"/>
    <w:rsid w:val="00356D9B"/>
    <w:rsid w:val="00394F9D"/>
    <w:rsid w:val="003B15ED"/>
    <w:rsid w:val="003E3BF8"/>
    <w:rsid w:val="003F2E09"/>
    <w:rsid w:val="00420AA2"/>
    <w:rsid w:val="00421857"/>
    <w:rsid w:val="00441E28"/>
    <w:rsid w:val="0045204A"/>
    <w:rsid w:val="00471574"/>
    <w:rsid w:val="004806B8"/>
    <w:rsid w:val="004B0A73"/>
    <w:rsid w:val="004B42CF"/>
    <w:rsid w:val="004B52C5"/>
    <w:rsid w:val="00551CB5"/>
    <w:rsid w:val="00575B1C"/>
    <w:rsid w:val="00583991"/>
    <w:rsid w:val="005B45B2"/>
    <w:rsid w:val="00631654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4FB8"/>
    <w:rsid w:val="00833D38"/>
    <w:rsid w:val="00845F3F"/>
    <w:rsid w:val="00855FDB"/>
    <w:rsid w:val="00875629"/>
    <w:rsid w:val="008963F8"/>
    <w:rsid w:val="008C49E0"/>
    <w:rsid w:val="008C548C"/>
    <w:rsid w:val="008D4DBC"/>
    <w:rsid w:val="008D744D"/>
    <w:rsid w:val="008E3068"/>
    <w:rsid w:val="009048FE"/>
    <w:rsid w:val="00930B11"/>
    <w:rsid w:val="009B53D8"/>
    <w:rsid w:val="009C0A14"/>
    <w:rsid w:val="00A110DB"/>
    <w:rsid w:val="00A20435"/>
    <w:rsid w:val="00A237F0"/>
    <w:rsid w:val="00A25646"/>
    <w:rsid w:val="00A36702"/>
    <w:rsid w:val="00A62654"/>
    <w:rsid w:val="00A7751D"/>
    <w:rsid w:val="00A90BC5"/>
    <w:rsid w:val="00AA6F96"/>
    <w:rsid w:val="00AE6255"/>
    <w:rsid w:val="00B07BE4"/>
    <w:rsid w:val="00B61740"/>
    <w:rsid w:val="00BD03F2"/>
    <w:rsid w:val="00BE615A"/>
    <w:rsid w:val="00C90EAB"/>
    <w:rsid w:val="00CA0704"/>
    <w:rsid w:val="00D23DEC"/>
    <w:rsid w:val="00D24EF8"/>
    <w:rsid w:val="00D32970"/>
    <w:rsid w:val="00D33F56"/>
    <w:rsid w:val="00D83E7A"/>
    <w:rsid w:val="00DA50BF"/>
    <w:rsid w:val="00DC15CE"/>
    <w:rsid w:val="00DC41EF"/>
    <w:rsid w:val="00DD3B58"/>
    <w:rsid w:val="00DE580B"/>
    <w:rsid w:val="00E004CC"/>
    <w:rsid w:val="00E0119A"/>
    <w:rsid w:val="00E26479"/>
    <w:rsid w:val="00E63127"/>
    <w:rsid w:val="00E7153D"/>
    <w:rsid w:val="00E7169D"/>
    <w:rsid w:val="00EA3A35"/>
    <w:rsid w:val="00EC6DC3"/>
    <w:rsid w:val="00ED6981"/>
    <w:rsid w:val="00EE56AB"/>
    <w:rsid w:val="00F1312C"/>
    <w:rsid w:val="00F4340D"/>
    <w:rsid w:val="00F76953"/>
    <w:rsid w:val="00F77ECA"/>
    <w:rsid w:val="00F93155"/>
    <w:rsid w:val="00FE172C"/>
    <w:rsid w:val="00FE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3532</Words>
  <Characters>20138</Characters>
  <Application>Microsoft Office Word</Application>
  <DocSecurity>4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19:00Z</dcterms:created>
  <dcterms:modified xsi:type="dcterms:W3CDTF">2017-10-30T05:19:00Z</dcterms:modified>
</cp:coreProperties>
</file>